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7182" w:rsidRDefault="0001509E" w:rsidP="0001509E">
      <w:pPr>
        <w:jc w:val="center"/>
        <w:rPr>
          <w:b/>
          <w:sz w:val="24"/>
        </w:rPr>
      </w:pPr>
      <w:r w:rsidRPr="0001509E">
        <w:rPr>
          <w:rFonts w:hint="eastAsia"/>
          <w:b/>
          <w:sz w:val="24"/>
        </w:rPr>
        <w:t>Assignment0</w:t>
      </w:r>
      <w:r w:rsidR="002B7279">
        <w:rPr>
          <w:b/>
          <w:sz w:val="24"/>
        </w:rPr>
        <w:t>2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1509E" w:rsidTr="0001509E">
        <w:tc>
          <w:tcPr>
            <w:tcW w:w="9016" w:type="dxa"/>
          </w:tcPr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코드는 함께 업로드 된 Jupyter notebook에 작성</w:t>
            </w:r>
          </w:p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코드를 작성하고 화면에</w:t>
            </w:r>
            <w:r>
              <w:t xml:space="preserve"> print</w:t>
            </w:r>
            <w:r>
              <w:rPr>
                <w:rFonts w:hint="eastAsia"/>
              </w:rPr>
              <w:t>된 것을 그대로 제출</w:t>
            </w:r>
          </w:p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>결과는 제시된 질문에 따라 이 워드 파일에 기입</w:t>
            </w:r>
          </w:p>
          <w:p w:rsidR="0001509E" w:rsidRDefault="0001509E" w:rsidP="0001509E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 xml:space="preserve">최종적으로 </w:t>
            </w:r>
            <w:r>
              <w:t xml:space="preserve">notebook </w:t>
            </w:r>
            <w:r>
              <w:rPr>
                <w:rFonts w:hint="eastAsia"/>
              </w:rPr>
              <w:t xml:space="preserve">파일과 이 워드 파일을 </w:t>
            </w:r>
            <w:r>
              <w:t>e-class</w:t>
            </w:r>
            <w:r>
              <w:rPr>
                <w:rFonts w:hint="eastAsia"/>
              </w:rPr>
              <w:t>에 같이 제출</w:t>
            </w:r>
          </w:p>
          <w:p w:rsidR="000E0EC4" w:rsidRDefault="000E0EC4" w:rsidP="002B7279">
            <w:pPr>
              <w:pStyle w:val="a3"/>
              <w:numPr>
                <w:ilvl w:val="0"/>
                <w:numId w:val="2"/>
              </w:numPr>
              <w:ind w:leftChars="0"/>
            </w:pPr>
            <w:r>
              <w:rPr>
                <w:rFonts w:hint="eastAsia"/>
              </w:rPr>
              <w:t xml:space="preserve">제출시 파일명 뒤에 학번_이름을 추가 </w:t>
            </w:r>
            <w:r>
              <w:t>(‘Assignment0</w:t>
            </w:r>
            <w:r w:rsidR="002B7279">
              <w:t>2</w:t>
            </w:r>
            <w:r>
              <w:t>_</w:t>
            </w:r>
            <w:r>
              <w:rPr>
                <w:rFonts w:hint="eastAsia"/>
              </w:rPr>
              <w:t>학번_이름</w:t>
            </w:r>
            <w:r>
              <w:t>’)</w:t>
            </w:r>
          </w:p>
        </w:tc>
      </w:tr>
    </w:tbl>
    <w:p w:rsidR="0001509E" w:rsidRPr="002B7279" w:rsidRDefault="0001509E" w:rsidP="0001509E"/>
    <w:p w:rsidR="0001509E" w:rsidRDefault="0001509E" w:rsidP="0001509E">
      <w:pPr>
        <w:rPr>
          <w:rFonts w:hint="eastAsia"/>
        </w:rPr>
      </w:pPr>
      <w:r>
        <w:rPr>
          <w:rFonts w:hint="eastAsia"/>
        </w:rPr>
        <w:t xml:space="preserve">1. </w:t>
      </w:r>
      <w:r w:rsidR="002A48A3">
        <w:rPr>
          <w:rFonts w:hint="eastAsia"/>
        </w:rPr>
        <w:t xml:space="preserve">무작위로 생성한 </w:t>
      </w:r>
      <w:r w:rsidR="002A48A3">
        <w:t>50</w:t>
      </w:r>
      <w:r w:rsidR="002A48A3">
        <w:rPr>
          <w:rFonts w:hint="eastAsia"/>
        </w:rPr>
        <w:t xml:space="preserve">개의 데이터를 기준으로 </w:t>
      </w:r>
      <w:r w:rsidR="002A48A3">
        <w:t>nearest neighbor</w:t>
      </w:r>
      <w:r w:rsidR="002A48A3">
        <w:rPr>
          <w:rFonts w:hint="eastAsia"/>
        </w:rPr>
        <w:t>를 찾으려고 한다.</w:t>
      </w:r>
      <w:r w:rsidR="002A48A3">
        <w:t xml:space="preserve"> </w:t>
      </w:r>
      <w:r w:rsidR="002A48A3">
        <w:rPr>
          <w:rFonts w:hint="eastAsia"/>
        </w:rPr>
        <w:t>데이터 생성 코드는 제공된 코드를 수정</w:t>
      </w:r>
      <w:r w:rsidR="00EA1526">
        <w:rPr>
          <w:rFonts w:hint="eastAsia"/>
        </w:rPr>
        <w:t>하지</w:t>
      </w:r>
      <w:r w:rsidR="002A48A3">
        <w:rPr>
          <w:rFonts w:hint="eastAsia"/>
        </w:rPr>
        <w:t xml:space="preserve"> 않고 사용한다.</w:t>
      </w:r>
    </w:p>
    <w:p w:rsidR="0001509E" w:rsidRDefault="0001509E" w:rsidP="00FC6214">
      <w:r>
        <w:t xml:space="preserve">(1) </w:t>
      </w:r>
      <w:r w:rsidR="00591624" w:rsidRPr="00591624">
        <w:rPr>
          <w:rFonts w:hint="eastAsia"/>
        </w:rPr>
        <w:t>위의</w:t>
      </w:r>
      <w:r w:rsidR="00591624" w:rsidRPr="00591624">
        <w:t xml:space="preserve"> 생성한 데이터 중에서 (0,0)의 10 nearest neighbor를 찾으시오</w:t>
      </w:r>
      <w:r w:rsidR="00591624">
        <w:rPr>
          <w:rFonts w:hint="eastAsia"/>
        </w:rPr>
        <w:t xml:space="preserve">. </w:t>
      </w:r>
      <w:r w:rsidR="00FC6214">
        <w:rPr>
          <w:rFonts w:hint="eastAsia"/>
        </w:rPr>
        <w:t>이 때 거리는 유클리디안</w:t>
      </w:r>
      <w:r w:rsidR="00833EB2">
        <w:rPr>
          <w:rFonts w:hint="eastAsia"/>
        </w:rPr>
        <w:t xml:space="preserve"> </w:t>
      </w:r>
      <w:r w:rsidR="00FC6214">
        <w:rPr>
          <w:rFonts w:hint="eastAsia"/>
        </w:rPr>
        <w:t xml:space="preserve">거리를 사용하고 </w:t>
      </w:r>
      <w:r w:rsidR="00591624" w:rsidRPr="00591624">
        <w:t>10 nearest neighbor의 python 기준의 index를 쓰시오.</w:t>
      </w:r>
      <w:r w:rsidR="00D57367">
        <w:t xml:space="preserve"> </w:t>
      </w:r>
      <w:r w:rsidR="00062FC2">
        <w:t>(</w:t>
      </w:r>
      <w:r w:rsidR="002663CE">
        <w:t>7</w:t>
      </w:r>
      <w:r w:rsidR="00062FC2">
        <w:rPr>
          <w:rFonts w:hint="eastAsia"/>
        </w:rPr>
        <w:t>점)</w:t>
      </w:r>
    </w:p>
    <w:p w:rsidR="006F2D10" w:rsidRDefault="006F2D10" w:rsidP="0001509E"/>
    <w:p w:rsidR="006F2D10" w:rsidRDefault="006F2D10" w:rsidP="0001509E"/>
    <w:p w:rsidR="003F7C3B" w:rsidRDefault="003F7C3B" w:rsidP="0001509E">
      <w:pPr>
        <w:rPr>
          <w:rFonts w:hint="eastAsia"/>
        </w:rPr>
      </w:pPr>
    </w:p>
    <w:p w:rsidR="006F2D10" w:rsidRDefault="006F2D10" w:rsidP="0001509E">
      <w:r>
        <w:t xml:space="preserve">(2) </w:t>
      </w:r>
      <w:r w:rsidR="006D745D">
        <w:rPr>
          <w:rFonts w:hint="eastAsia"/>
        </w:rPr>
        <w:t xml:space="preserve">전체 데이터와 </w:t>
      </w:r>
      <w:r w:rsidR="006D745D">
        <w:t>(0, 0)</w:t>
      </w:r>
      <w:r w:rsidR="006D745D">
        <w:rPr>
          <w:rFonts w:hint="eastAsia"/>
        </w:rPr>
        <w:t xml:space="preserve">에 대한 </w:t>
      </w:r>
      <w:r w:rsidR="006D745D">
        <w:t>scatter plot</w:t>
      </w:r>
      <w:r w:rsidR="006D745D">
        <w:rPr>
          <w:rFonts w:hint="eastAsia"/>
        </w:rPr>
        <w:t>을 그리시오.</w:t>
      </w:r>
      <w:r w:rsidR="006D745D">
        <w:t xml:space="preserve"> </w:t>
      </w:r>
      <w:r w:rsidR="006D745D">
        <w:rPr>
          <w:rFonts w:hint="eastAsia"/>
        </w:rPr>
        <w:t xml:space="preserve">이 때 </w:t>
      </w:r>
      <w:r w:rsidR="00EA2FC5">
        <w:t>(0,0)</w:t>
      </w:r>
      <w:r w:rsidR="00EA2FC5">
        <w:rPr>
          <w:rFonts w:hint="eastAsia"/>
        </w:rPr>
        <w:t>은 무작위로 생성한 데이터와 구분되도록 하고,</w:t>
      </w:r>
      <w:r w:rsidR="00EA2FC5">
        <w:t xml:space="preserve"> 10 </w:t>
      </w:r>
      <w:r w:rsidR="00EA2FC5">
        <w:rPr>
          <w:rFonts w:hint="eastAsia"/>
        </w:rPr>
        <w:t>n</w:t>
      </w:r>
      <w:r w:rsidR="00EA2FC5">
        <w:t>earest neighbor</w:t>
      </w:r>
      <w:r w:rsidR="00EA2FC5">
        <w:rPr>
          <w:rFonts w:hint="eastAsia"/>
        </w:rPr>
        <w:t>의 경우</w:t>
      </w:r>
      <w:r w:rsidR="00651A7E">
        <w:rPr>
          <w:rFonts w:hint="eastAsia"/>
        </w:rPr>
        <w:t xml:space="preserve">에도 </w:t>
      </w:r>
      <w:r w:rsidR="00651A7E">
        <w:t>nearest neighbor</w:t>
      </w:r>
      <w:r w:rsidR="00651A7E">
        <w:rPr>
          <w:rFonts w:hint="eastAsia"/>
        </w:rPr>
        <w:t xml:space="preserve">가 아닌 포인트와 구분되도록 </w:t>
      </w:r>
      <w:r w:rsidR="00651A7E">
        <w:t>scatter plot</w:t>
      </w:r>
      <w:r w:rsidR="00651A7E">
        <w:rPr>
          <w:rFonts w:hint="eastAsia"/>
        </w:rPr>
        <w:t xml:space="preserve">을 그리시오. </w:t>
      </w:r>
      <w:r w:rsidR="00651A7E">
        <w:t>(</w:t>
      </w:r>
      <w:r w:rsidR="00651A7E">
        <w:rPr>
          <w:rFonts w:hint="eastAsia"/>
        </w:rPr>
        <w:t>색이나 모양으로 구별)</w:t>
      </w:r>
      <w:r w:rsidR="00F16C00">
        <w:t xml:space="preserve"> (</w:t>
      </w:r>
      <w:r w:rsidR="002663CE">
        <w:t>7</w:t>
      </w:r>
      <w:r w:rsidR="00F16C00">
        <w:rPr>
          <w:rFonts w:hint="eastAsia"/>
        </w:rPr>
        <w:t>점)</w:t>
      </w:r>
    </w:p>
    <w:p w:rsidR="00651A7E" w:rsidRDefault="00816FC1" w:rsidP="0001509E">
      <w:r>
        <w:rPr>
          <w:rFonts w:hint="eastAsia"/>
        </w:rPr>
        <w:t>참고:</w:t>
      </w:r>
      <w:r>
        <w:t xml:space="preserve"> </w:t>
      </w:r>
      <w:hyperlink r:id="rId7" w:history="1">
        <w:r w:rsidRPr="00502630">
          <w:rPr>
            <w:rStyle w:val="a8"/>
          </w:rPr>
          <w:t>https://matplotlib.org/examples/pylab_examples/scatter_star_poly.html</w:t>
        </w:r>
      </w:hyperlink>
    </w:p>
    <w:p w:rsidR="003F7C3B" w:rsidRDefault="003F7C3B" w:rsidP="0001509E"/>
    <w:p w:rsidR="003F7C3B" w:rsidRDefault="003F7C3B" w:rsidP="0001509E"/>
    <w:p w:rsidR="003F7C3B" w:rsidRDefault="003F7C3B" w:rsidP="0001509E"/>
    <w:p w:rsidR="003F7C3B" w:rsidRDefault="003F7C3B" w:rsidP="0001509E"/>
    <w:p w:rsidR="003F7C3B" w:rsidRDefault="003F7C3B" w:rsidP="0001509E"/>
    <w:p w:rsidR="003F7C3B" w:rsidRDefault="003F7C3B" w:rsidP="0001509E">
      <w:r>
        <w:rPr>
          <w:rFonts w:hint="eastAsia"/>
        </w:rPr>
        <w:t xml:space="preserve">(3) </w:t>
      </w:r>
      <w:r w:rsidR="00452CEF">
        <w:rPr>
          <w:rFonts w:hint="eastAsia"/>
        </w:rPr>
        <w:t xml:space="preserve">기존 데이터에서 </w:t>
      </w:r>
      <w:r w:rsidR="00452CEF">
        <w:t>y</w:t>
      </w:r>
      <w:r w:rsidR="00452CEF">
        <w:rPr>
          <w:rFonts w:hint="eastAsia"/>
        </w:rPr>
        <w:t xml:space="preserve">축의 값을 </w:t>
      </w:r>
      <w:r w:rsidR="00452CEF">
        <w:t>5</w:t>
      </w:r>
      <w:r w:rsidR="00452CEF">
        <w:rPr>
          <w:rFonts w:hint="eastAsia"/>
        </w:rPr>
        <w:t xml:space="preserve">배한 다음에 </w:t>
      </w:r>
      <w:r w:rsidR="00A81872">
        <w:rPr>
          <w:rFonts w:hint="eastAsia"/>
        </w:rPr>
        <w:t>다시 (0,0</w:t>
      </w:r>
      <w:r w:rsidR="00A81872">
        <w:t>)</w:t>
      </w:r>
      <w:r w:rsidR="00A81872">
        <w:rPr>
          <w:rFonts w:hint="eastAsia"/>
        </w:rPr>
        <w:t xml:space="preserve">의 </w:t>
      </w:r>
      <w:r w:rsidR="00C261AA" w:rsidRPr="00591624">
        <w:t>10 nearest neighbor를 찾으시오</w:t>
      </w:r>
      <w:r w:rsidR="00C261AA">
        <w:rPr>
          <w:rFonts w:hint="eastAsia"/>
        </w:rPr>
        <w:t xml:space="preserve">. 이 때 거리는 유클리디안 거리를 사용하고 </w:t>
      </w:r>
      <w:r w:rsidR="00C261AA" w:rsidRPr="00591624">
        <w:t>10 nearest neighbor의 python 기준의 index를 쓰시오.</w:t>
      </w:r>
      <w:r w:rsidR="00A82D44">
        <w:t xml:space="preserve"> (</w:t>
      </w:r>
      <w:r w:rsidR="002C3245">
        <w:t>7</w:t>
      </w:r>
      <w:r w:rsidR="00A82D44">
        <w:rPr>
          <w:rFonts w:hint="eastAsia"/>
        </w:rPr>
        <w:t>점)</w:t>
      </w:r>
    </w:p>
    <w:p w:rsidR="000E7E90" w:rsidRDefault="000E7E90" w:rsidP="0001509E"/>
    <w:p w:rsidR="000E7E90" w:rsidRDefault="000E7E90" w:rsidP="0001509E"/>
    <w:p w:rsidR="000E7E90" w:rsidRDefault="000E7E90" w:rsidP="0001509E"/>
    <w:p w:rsidR="000E7E90" w:rsidRDefault="000E7E90" w:rsidP="0001509E"/>
    <w:p w:rsidR="00EB737F" w:rsidRDefault="000E7E90" w:rsidP="00EB737F">
      <w:pPr>
        <w:rPr>
          <w:rFonts w:hint="eastAsia"/>
        </w:rPr>
      </w:pPr>
      <w:r>
        <w:t xml:space="preserve">(4) </w:t>
      </w:r>
      <w:r w:rsidR="00073919">
        <w:t>y</w:t>
      </w:r>
      <w:r w:rsidR="00073919">
        <w:rPr>
          <w:rFonts w:hint="eastAsia"/>
        </w:rPr>
        <w:t xml:space="preserve">축의 값을 </w:t>
      </w:r>
      <w:r w:rsidR="00073919">
        <w:t>5</w:t>
      </w:r>
      <w:r w:rsidR="00073919">
        <w:rPr>
          <w:rFonts w:hint="eastAsia"/>
        </w:rPr>
        <w:t>배한</w:t>
      </w:r>
      <w:r w:rsidR="00EB737F">
        <w:rPr>
          <w:rFonts w:hint="eastAsia"/>
        </w:rPr>
        <w:t xml:space="preserve"> 데이터와 </w:t>
      </w:r>
      <w:r w:rsidR="00EB737F">
        <w:t>(0, 0)</w:t>
      </w:r>
      <w:r w:rsidR="00EB737F">
        <w:rPr>
          <w:rFonts w:hint="eastAsia"/>
        </w:rPr>
        <w:t xml:space="preserve">에 대한 </w:t>
      </w:r>
      <w:r w:rsidR="00EB737F">
        <w:t>scatter plot</w:t>
      </w:r>
      <w:r w:rsidR="00EB737F">
        <w:rPr>
          <w:rFonts w:hint="eastAsia"/>
        </w:rPr>
        <w:t>을 그리시오.</w:t>
      </w:r>
      <w:r w:rsidR="00EB737F">
        <w:t xml:space="preserve"> </w:t>
      </w:r>
      <w:r w:rsidR="00EB737F">
        <w:rPr>
          <w:rFonts w:hint="eastAsia"/>
        </w:rPr>
        <w:t xml:space="preserve">이 때 </w:t>
      </w:r>
      <w:r w:rsidR="00EB737F">
        <w:t>(0,0)</w:t>
      </w:r>
      <w:r w:rsidR="00EB737F">
        <w:rPr>
          <w:rFonts w:hint="eastAsia"/>
        </w:rPr>
        <w:t>은 무작위로 생성한 데이터와 구분되도록 하고,</w:t>
      </w:r>
      <w:r w:rsidR="00EB737F">
        <w:t xml:space="preserve"> 10 </w:t>
      </w:r>
      <w:r w:rsidR="00EB737F">
        <w:rPr>
          <w:rFonts w:hint="eastAsia"/>
        </w:rPr>
        <w:t>n</w:t>
      </w:r>
      <w:r w:rsidR="00EB737F">
        <w:t>earest neighbor</w:t>
      </w:r>
      <w:r w:rsidR="00EB737F">
        <w:rPr>
          <w:rFonts w:hint="eastAsia"/>
        </w:rPr>
        <w:t xml:space="preserve">의 경우에도 </w:t>
      </w:r>
      <w:r w:rsidR="00EB737F">
        <w:t>nearest neighbor</w:t>
      </w:r>
      <w:r w:rsidR="00EB737F">
        <w:rPr>
          <w:rFonts w:hint="eastAsia"/>
        </w:rPr>
        <w:t xml:space="preserve">가 아닌 포인트와 구분되도록 </w:t>
      </w:r>
      <w:r w:rsidR="00EB737F">
        <w:t>scatter plot</w:t>
      </w:r>
      <w:r w:rsidR="00EB737F">
        <w:rPr>
          <w:rFonts w:hint="eastAsia"/>
        </w:rPr>
        <w:t xml:space="preserve">을 그리시오. </w:t>
      </w:r>
      <w:r w:rsidR="00EB737F">
        <w:t>(</w:t>
      </w:r>
      <w:r w:rsidR="00EB737F">
        <w:rPr>
          <w:rFonts w:hint="eastAsia"/>
        </w:rPr>
        <w:t>색이나 모양으로 구별)</w:t>
      </w:r>
      <w:r w:rsidR="000C4D39">
        <w:t xml:space="preserve"> y</w:t>
      </w:r>
      <w:r w:rsidR="000C4D39">
        <w:rPr>
          <w:rFonts w:hint="eastAsia"/>
        </w:rPr>
        <w:t>축의 값을 변경한 후 어떻게 달라졌는지 쓰시오.</w:t>
      </w:r>
      <w:r w:rsidR="004E7D37">
        <w:t xml:space="preserve"> (</w:t>
      </w:r>
      <w:r w:rsidR="008D640F">
        <w:t>7</w:t>
      </w:r>
      <w:r w:rsidR="004E7D37">
        <w:rPr>
          <w:rFonts w:hint="eastAsia"/>
        </w:rPr>
        <w:t>점)</w:t>
      </w:r>
    </w:p>
    <w:p w:rsidR="000E7E90" w:rsidRDefault="000E7E90" w:rsidP="0001509E">
      <w:pPr>
        <w:rPr>
          <w:rFonts w:hint="eastAsia"/>
        </w:rPr>
      </w:pPr>
    </w:p>
    <w:p w:rsidR="003F7C3B" w:rsidRDefault="003F7C3B" w:rsidP="0001509E"/>
    <w:p w:rsidR="003F7C3B" w:rsidRDefault="003F7C3B" w:rsidP="0001509E"/>
    <w:p w:rsidR="00C2799A" w:rsidRDefault="00C2799A" w:rsidP="0001509E"/>
    <w:p w:rsidR="00C2799A" w:rsidRDefault="00C2799A" w:rsidP="0001509E"/>
    <w:p w:rsidR="00C2799A" w:rsidRPr="00826FC0" w:rsidRDefault="007E35E8" w:rsidP="0001509E">
      <w:pPr>
        <w:rPr>
          <w:rFonts w:hint="eastAsia"/>
        </w:rPr>
      </w:pPr>
      <w:r>
        <w:rPr>
          <w:rFonts w:hint="eastAsia"/>
        </w:rPr>
        <w:t>(5)</w:t>
      </w:r>
      <w:r w:rsidR="00FE2ABC">
        <w:t xml:space="preserve"> </w:t>
      </w:r>
      <w:r w:rsidR="00FE2ABC">
        <w:rPr>
          <w:rFonts w:hint="eastAsia"/>
        </w:rPr>
        <w:t xml:space="preserve">지금까지의 결과를 바탕으로 </w:t>
      </w:r>
      <w:r w:rsidR="00FE2ABC">
        <w:t>y</w:t>
      </w:r>
      <w:r w:rsidR="00FE2ABC">
        <w:rPr>
          <w:rFonts w:hint="eastAsia"/>
        </w:rPr>
        <w:t xml:space="preserve">축의 값을 </w:t>
      </w:r>
      <w:r w:rsidR="00FE2ABC">
        <w:t>5</w:t>
      </w:r>
      <w:r w:rsidR="00FE2ABC">
        <w:rPr>
          <w:rFonts w:hint="eastAsia"/>
        </w:rPr>
        <w:t>배한 데이터</w:t>
      </w:r>
      <w:r w:rsidR="00FE2ABC">
        <w:t>를</w:t>
      </w:r>
      <w:r w:rsidR="00FE2ABC">
        <w:rPr>
          <w:rFonts w:hint="eastAsia"/>
        </w:rPr>
        <w:t xml:space="preserve"> </w:t>
      </w:r>
      <w:r w:rsidR="00E43600">
        <w:rPr>
          <w:rFonts w:hint="eastAsia"/>
        </w:rPr>
        <w:t xml:space="preserve">이용해서 </w:t>
      </w:r>
      <w:r w:rsidR="00826FC0">
        <w:t xml:space="preserve">nearest neighbor </w:t>
      </w:r>
      <w:r w:rsidR="00826FC0">
        <w:rPr>
          <w:rFonts w:hint="eastAsia"/>
        </w:rPr>
        <w:t xml:space="preserve">방법을 이용해 분류나 회귀를 진행한다면 </w:t>
      </w:r>
      <w:r w:rsidR="00826FC0">
        <w:t>(</w:t>
      </w:r>
      <w:r w:rsidR="00826FC0">
        <w:rPr>
          <w:rFonts w:hint="eastAsia"/>
        </w:rPr>
        <w:t xml:space="preserve">비록 여기에 </w:t>
      </w:r>
      <w:r w:rsidR="00826FC0">
        <w:t>output target</w:t>
      </w:r>
      <w:r w:rsidR="00826FC0">
        <w:rPr>
          <w:rFonts w:hint="eastAsia"/>
        </w:rPr>
        <w:t>은 주어져 있지 않지만)</w:t>
      </w:r>
      <w:r w:rsidR="00DE3413">
        <w:t xml:space="preserve"> </w:t>
      </w:r>
      <w:r w:rsidR="00DE3413">
        <w:rPr>
          <w:rFonts w:hint="eastAsia"/>
        </w:rPr>
        <w:t>어떤 문제가 있는지 쓰고 이를 해결하기 위해서 어떻게 해야하는지 설명하시오.</w:t>
      </w:r>
      <w:r w:rsidR="002C6918">
        <w:t xml:space="preserve"> (5</w:t>
      </w:r>
      <w:r w:rsidR="002C6918">
        <w:rPr>
          <w:rFonts w:hint="eastAsia"/>
        </w:rPr>
        <w:t>점)</w:t>
      </w:r>
    </w:p>
    <w:p w:rsidR="0016331F" w:rsidRDefault="0016331F">
      <w:pPr>
        <w:widowControl/>
        <w:wordWrap/>
        <w:autoSpaceDE/>
        <w:autoSpaceDN/>
      </w:pPr>
      <w:r>
        <w:br w:type="page"/>
      </w:r>
    </w:p>
    <w:p w:rsidR="00C2799A" w:rsidRDefault="00C2799A" w:rsidP="0001509E">
      <w:r>
        <w:lastRenderedPageBreak/>
        <w:t xml:space="preserve">2. </w:t>
      </w:r>
      <w:r w:rsidR="009120BB">
        <w:rPr>
          <w:rFonts w:hint="eastAsia"/>
        </w:rPr>
        <w:t>스팸 메일을 판별하는 모형을 decision tree</w:t>
      </w:r>
      <w:r w:rsidR="009120BB">
        <w:t xml:space="preserve"> </w:t>
      </w:r>
      <w:r w:rsidR="009120BB">
        <w:rPr>
          <w:rFonts w:hint="eastAsia"/>
        </w:rPr>
        <w:t>알고리즘을 이용해 만들려고 한다.</w:t>
      </w:r>
      <w:r w:rsidR="009120BB">
        <w:t xml:space="preserve"> </w:t>
      </w:r>
      <w:r w:rsidR="009120BB">
        <w:rPr>
          <w:rFonts w:hint="eastAsia"/>
        </w:rPr>
        <w:t xml:space="preserve">제공되는 </w:t>
      </w:r>
      <w:r w:rsidR="009120BB">
        <w:t xml:space="preserve">spambase.txt </w:t>
      </w:r>
      <w:r w:rsidR="009120BB">
        <w:rPr>
          <w:rFonts w:hint="eastAsia"/>
        </w:rPr>
        <w:t>파일을 스팸과 스팸이 아닌 메일로부터 여러 변수들의 대한 값을 포함하고 있다.</w:t>
      </w:r>
      <w:r w:rsidR="009120BB">
        <w:t xml:space="preserve"> </w:t>
      </w:r>
      <w:r w:rsidR="009120BB">
        <w:rPr>
          <w:rFonts w:hint="eastAsia"/>
        </w:rPr>
        <w:t xml:space="preserve">맨 마지막 열의 </w:t>
      </w:r>
      <w:r w:rsidR="009120BB">
        <w:t>target</w:t>
      </w:r>
      <w:r w:rsidR="009120BB">
        <w:rPr>
          <w:rFonts w:hint="eastAsia"/>
        </w:rPr>
        <w:t xml:space="preserve">이 </w:t>
      </w:r>
      <w:r w:rsidR="009120BB">
        <w:t>0</w:t>
      </w:r>
      <w:r w:rsidR="009120BB">
        <w:rPr>
          <w:rFonts w:hint="eastAsia"/>
        </w:rPr>
        <w:t xml:space="preserve">이면 스팸이 아니고 </w:t>
      </w:r>
      <w:r w:rsidR="009120BB">
        <w:t>1</w:t>
      </w:r>
      <w:r w:rsidR="009120BB">
        <w:rPr>
          <w:rFonts w:hint="eastAsia"/>
        </w:rPr>
        <w:t>이면 스팸이다.</w:t>
      </w:r>
      <w:r w:rsidR="009120BB">
        <w:t xml:space="preserve"> </w:t>
      </w:r>
      <w:r w:rsidR="009120BB">
        <w:rPr>
          <w:rFonts w:hint="eastAsia"/>
        </w:rPr>
        <w:t xml:space="preserve">그리고 각 변수의 의미는 함께 첨부된 </w:t>
      </w:r>
      <w:r w:rsidR="009120BB">
        <w:t>spambase_feature.txt</w:t>
      </w:r>
      <w:r w:rsidR="009120BB">
        <w:rPr>
          <w:rFonts w:hint="eastAsia"/>
        </w:rPr>
        <w:t>에 적혀있다.</w:t>
      </w:r>
    </w:p>
    <w:p w:rsidR="009120BB" w:rsidRDefault="009120BB" w:rsidP="0001509E">
      <w:r>
        <w:t>(1) decision tree</w:t>
      </w:r>
      <w:r>
        <w:rPr>
          <w:rFonts w:hint="eastAsia"/>
        </w:rPr>
        <w:t xml:space="preserve">를 학습하는 단계에서 </w:t>
      </w:r>
      <w:r>
        <w:t>overfitting</w:t>
      </w:r>
      <w:r>
        <w:rPr>
          <w:rFonts w:hint="eastAsia"/>
        </w:rPr>
        <w:t xml:space="preserve">을 막기 위해서 </w:t>
      </w:r>
      <w:r w:rsidR="003A0BF5">
        <w:rPr>
          <w:rFonts w:hint="eastAsia"/>
        </w:rPr>
        <w:t xml:space="preserve">여러 </w:t>
      </w:r>
      <w:r w:rsidR="003A0BF5">
        <w:t>parameter</w:t>
      </w:r>
      <w:r w:rsidR="003A0BF5">
        <w:rPr>
          <w:rFonts w:hint="eastAsia"/>
        </w:rPr>
        <w:t xml:space="preserve">를 이용하는데 어떤 조합이 가장 좋은지 </w:t>
      </w:r>
      <w:r w:rsidR="00AA65A0">
        <w:rPr>
          <w:rFonts w:hint="eastAsia"/>
        </w:rPr>
        <w:t xml:space="preserve">stratified </w:t>
      </w:r>
      <w:r w:rsidR="003A0BF5">
        <w:t>k-fold cross-validation</w:t>
      </w:r>
      <w:r w:rsidR="003A0BF5">
        <w:rPr>
          <w:rFonts w:hint="eastAsia"/>
        </w:rPr>
        <w:t>을 이용해</w:t>
      </w:r>
      <w:r w:rsidR="00865C47">
        <w:rPr>
          <w:rFonts w:hint="eastAsia"/>
        </w:rPr>
        <w:t>서 알아보고자 한다.</w:t>
      </w:r>
      <w:r w:rsidR="00865C47">
        <w:t xml:space="preserve"> </w:t>
      </w:r>
      <w:r w:rsidR="00865C47">
        <w:rPr>
          <w:rFonts w:hint="eastAsia"/>
        </w:rPr>
        <w:t xml:space="preserve">변경하고자 하는 옵션은 </w:t>
      </w:r>
      <w:r w:rsidR="00865C47">
        <w:t xml:space="preserve">max_depth, min_samples_split, min_samples_leaf </w:t>
      </w:r>
      <w:r w:rsidR="00865C47">
        <w:rPr>
          <w:rFonts w:hint="eastAsia"/>
        </w:rPr>
        <w:t>이고 사용하게 될 값은 다음과 같다.</w:t>
      </w:r>
      <w:r w:rsidR="00865C47">
        <w:t xml:space="preserve"> </w:t>
      </w:r>
    </w:p>
    <w:p w:rsidR="00865C47" w:rsidRDefault="00865C47" w:rsidP="0001509E">
      <w:r>
        <w:t>max_depth=[</w:t>
      </w:r>
      <w:r w:rsidR="001466A7">
        <w:t>3, 4]</w:t>
      </w:r>
    </w:p>
    <w:p w:rsidR="001466A7" w:rsidRDefault="001466A7" w:rsidP="0001509E">
      <w:r>
        <w:t>min_samples_split=[100, 200, 300]</w:t>
      </w:r>
    </w:p>
    <w:p w:rsidR="001466A7" w:rsidRDefault="001466A7" w:rsidP="0001509E">
      <w:r>
        <w:t>min_samples_leaf=[50, 100]</w:t>
      </w:r>
    </w:p>
    <w:p w:rsidR="001466A7" w:rsidRDefault="001466A7" w:rsidP="0001509E">
      <w:r>
        <w:rPr>
          <w:rFonts w:hint="eastAsia"/>
        </w:rPr>
        <w:t xml:space="preserve">위의 세 옵션에 대해서 </w:t>
      </w:r>
      <w:r>
        <w:t>5-fold cross-validation</w:t>
      </w:r>
      <w:r>
        <w:rPr>
          <w:rFonts w:hint="eastAsia"/>
        </w:rPr>
        <w:t>을 정확도를 기준으로 수행한다고 했을 때 아래 표</w:t>
      </w:r>
      <w:r w:rsidR="00C66A52">
        <w:rPr>
          <w:rFonts w:hint="eastAsia"/>
        </w:rPr>
        <w:t xml:space="preserve">에 각 </w:t>
      </w:r>
      <w:r w:rsidR="00C66A52">
        <w:t>validation step</w:t>
      </w:r>
      <w:r w:rsidR="00C66A52">
        <w:rPr>
          <w:rFonts w:hint="eastAsia"/>
        </w:rPr>
        <w:t xml:space="preserve">마다 </w:t>
      </w:r>
      <w:r w:rsidR="00C66A52">
        <w:t>validation set</w:t>
      </w:r>
      <w:r w:rsidR="00C66A52">
        <w:rPr>
          <w:rFonts w:hint="eastAsia"/>
        </w:rPr>
        <w:t>에 의한 정확도를 채우시오.</w:t>
      </w:r>
      <w:r w:rsidR="0097146B">
        <w:t xml:space="preserve"> (1</w:t>
      </w:r>
      <w:r w:rsidR="00C33B5B">
        <w:t>5</w:t>
      </w:r>
      <w:r w:rsidR="0097146B">
        <w:rPr>
          <w:rFonts w:hint="eastAsia"/>
        </w:rPr>
        <w:t>점)</w:t>
      </w:r>
    </w:p>
    <w:tbl>
      <w:tblPr>
        <w:tblW w:w="9663" w:type="dxa"/>
        <w:tblInd w:w="-1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82"/>
        <w:gridCol w:w="1769"/>
        <w:gridCol w:w="1712"/>
        <w:gridCol w:w="1020"/>
        <w:gridCol w:w="1020"/>
        <w:gridCol w:w="1020"/>
        <w:gridCol w:w="1020"/>
        <w:gridCol w:w="1020"/>
      </w:tblGrid>
      <w:tr w:rsidR="001466A7" w:rsidRPr="001466A7" w:rsidTr="001466A7">
        <w:trPr>
          <w:trHeight w:val="345"/>
        </w:trPr>
        <w:tc>
          <w:tcPr>
            <w:tcW w:w="1082" w:type="dxa"/>
            <w:tcBorders>
              <w:top w:val="nil"/>
              <w:left w:val="single" w:sz="8" w:space="0" w:color="D6D6D6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leftChars="-14" w:hangingChars="14" w:hanging="28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ax_</w:t>
            </w: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depth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in_</w:t>
            </w: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samples_split</w:t>
            </w: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M</w:t>
            </w: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in_</w:t>
            </w: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samples_leaf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D25A02" w:rsidP="00D25A0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Fold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D25A02" w:rsidP="00D25A0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Fold</w:t>
            </w: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D25A02" w:rsidP="00D25A0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Fold</w:t>
            </w: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D25A02" w:rsidP="00D25A02">
            <w:pPr>
              <w:widowControl/>
              <w:wordWrap/>
              <w:autoSpaceDE/>
              <w:autoSpaceDN/>
              <w:spacing w:after="0" w:line="240" w:lineRule="auto"/>
              <w:ind w:hanging="1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Fold</w:t>
            </w: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</w:tcPr>
          <w:p w:rsidR="001466A7" w:rsidRPr="001466A7" w:rsidRDefault="00D25A02" w:rsidP="00D25A02">
            <w:pPr>
              <w:widowControl/>
              <w:wordWrap/>
              <w:autoSpaceDE/>
              <w:autoSpaceDN/>
              <w:spacing w:after="0" w:line="240" w:lineRule="auto"/>
              <w:ind w:leftChars="-11" w:hangingChars="11" w:hanging="22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>
              <w:rPr>
                <w:rFonts w:asciiTheme="minorEastAsia" w:hAnsiTheme="minorEastAsia" w:cs="Arial" w:hint="eastAsia"/>
                <w:b/>
                <w:bCs/>
                <w:color w:val="353535"/>
                <w:kern w:val="0"/>
                <w:szCs w:val="20"/>
              </w:rPr>
              <w:t>Fold</w:t>
            </w:r>
            <w:r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5</w:t>
            </w: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 w:val="restart"/>
            <w:tcBorders>
              <w:top w:val="nil"/>
              <w:left w:val="single" w:sz="8" w:space="0" w:color="D6D6D6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3</w:t>
            </w:r>
          </w:p>
        </w:tc>
        <w:tc>
          <w:tcPr>
            <w:tcW w:w="1769" w:type="dxa"/>
            <w:vMerge w:val="restart"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50</w:t>
            </w:r>
          </w:p>
        </w:tc>
        <w:tc>
          <w:tcPr>
            <w:tcW w:w="1020" w:type="dxa"/>
            <w:tcBorders>
              <w:top w:val="single" w:sz="8" w:space="0" w:color="D6D6D6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single" w:sz="8" w:space="0" w:color="D6D6D6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single" w:sz="8" w:space="0" w:color="D6D6D6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single" w:sz="8" w:space="0" w:color="D6D6D6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single" w:sz="8" w:space="0" w:color="D6D6D6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 w:val="restart"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200</w:t>
            </w: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5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 w:val="restart"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300</w:t>
            </w: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5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 w:val="restart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4</w:t>
            </w:r>
          </w:p>
        </w:tc>
        <w:tc>
          <w:tcPr>
            <w:tcW w:w="1769" w:type="dxa"/>
            <w:vMerge w:val="restart"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5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 w:val="restart"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200</w:t>
            </w: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5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/>
            <w:tcBorders>
              <w:top w:val="nil"/>
              <w:left w:val="single" w:sz="8" w:space="0" w:color="C5C5C5"/>
              <w:bottom w:val="single" w:sz="8" w:space="0" w:color="C5C5C5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 w:val="restart"/>
            <w:tcBorders>
              <w:top w:val="nil"/>
              <w:left w:val="single" w:sz="8" w:space="0" w:color="C5C5C5"/>
              <w:bottom w:val="single" w:sz="8" w:space="0" w:color="D6D6D6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300</w:t>
            </w: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C5C5C5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5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  <w:tr w:rsidR="001466A7" w:rsidRPr="001466A7" w:rsidTr="001466A7">
        <w:trPr>
          <w:trHeight w:val="345"/>
        </w:trPr>
        <w:tc>
          <w:tcPr>
            <w:tcW w:w="1082" w:type="dxa"/>
            <w:vMerge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69" w:type="dxa"/>
            <w:vMerge/>
            <w:tcBorders>
              <w:top w:val="nil"/>
              <w:left w:val="single" w:sz="8" w:space="0" w:color="C5C5C5"/>
              <w:bottom w:val="single" w:sz="8" w:space="0" w:color="D6D6D6"/>
              <w:right w:val="single" w:sz="8" w:space="0" w:color="C5C5C5"/>
            </w:tcBorders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</w:p>
        </w:tc>
        <w:tc>
          <w:tcPr>
            <w:tcW w:w="1712" w:type="dxa"/>
            <w:tcBorders>
              <w:top w:val="nil"/>
              <w:left w:val="nil"/>
              <w:bottom w:val="single" w:sz="8" w:space="0" w:color="D6D6D6"/>
              <w:right w:val="single" w:sz="8" w:space="0" w:color="C5C5C5"/>
            </w:tcBorders>
            <w:shd w:val="clear" w:color="000000" w:fill="E6E6E6"/>
            <w:vAlign w:val="center"/>
            <w:hideMark/>
          </w:tcPr>
          <w:p w:rsidR="001466A7" w:rsidRPr="001466A7" w:rsidRDefault="001466A7" w:rsidP="00C66A52">
            <w:pPr>
              <w:widowControl/>
              <w:wordWrap/>
              <w:autoSpaceDE/>
              <w:autoSpaceDN/>
              <w:spacing w:after="0" w:line="240" w:lineRule="auto"/>
              <w:jc w:val="center"/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</w:pPr>
            <w:r w:rsidRPr="001466A7">
              <w:rPr>
                <w:rFonts w:asciiTheme="minorEastAsia" w:hAnsiTheme="minorEastAsia" w:cs="Arial"/>
                <w:b/>
                <w:bCs/>
                <w:color w:val="353535"/>
                <w:kern w:val="0"/>
                <w:szCs w:val="20"/>
              </w:rPr>
              <w:t>100</w:t>
            </w:r>
          </w:p>
        </w:tc>
        <w:tc>
          <w:tcPr>
            <w:tcW w:w="1020" w:type="dxa"/>
            <w:tcBorders>
              <w:top w:val="nil"/>
              <w:left w:val="single" w:sz="8" w:space="0" w:color="D6D6D6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  <w:vAlign w:val="center"/>
            <w:hideMark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D6D6D6"/>
              <w:right w:val="single" w:sz="8" w:space="0" w:color="D6D6D6"/>
            </w:tcBorders>
            <w:shd w:val="clear" w:color="000000" w:fill="FFFFFF"/>
          </w:tcPr>
          <w:p w:rsidR="001466A7" w:rsidRPr="001466A7" w:rsidRDefault="001466A7" w:rsidP="001466A7">
            <w:pPr>
              <w:widowControl/>
              <w:wordWrap/>
              <w:autoSpaceDE/>
              <w:autoSpaceDN/>
              <w:spacing w:after="0" w:line="240" w:lineRule="auto"/>
              <w:ind w:firstLineChars="200" w:firstLine="380"/>
              <w:jc w:val="center"/>
              <w:rPr>
                <w:rFonts w:asciiTheme="minorEastAsia" w:hAnsiTheme="minorEastAsia" w:cs="Courier New"/>
                <w:color w:val="353535"/>
                <w:kern w:val="0"/>
                <w:sz w:val="19"/>
                <w:szCs w:val="19"/>
              </w:rPr>
            </w:pPr>
          </w:p>
        </w:tc>
      </w:tr>
    </w:tbl>
    <w:p w:rsidR="001466A7" w:rsidRDefault="001466A7" w:rsidP="0001509E"/>
    <w:p w:rsidR="003961DA" w:rsidRDefault="00996A3F" w:rsidP="0001509E">
      <w:r>
        <w:rPr>
          <w:rFonts w:hint="eastAsia"/>
        </w:rPr>
        <w:t xml:space="preserve">(2) </w:t>
      </w:r>
      <w:r w:rsidR="003961DA">
        <w:rPr>
          <w:rFonts w:hint="eastAsia"/>
        </w:rPr>
        <w:t xml:space="preserve">평균적으로 가장 정확도가 높은 조건으로 전체 데이터를 이용해서 </w:t>
      </w:r>
      <w:r w:rsidR="003961DA">
        <w:t>decision tree</w:t>
      </w:r>
      <w:r w:rsidR="003961DA">
        <w:rPr>
          <w:rFonts w:hint="eastAsia"/>
        </w:rPr>
        <w:t xml:space="preserve">를 학습하고 그 결과 </w:t>
      </w:r>
      <w:r w:rsidR="003961DA">
        <w:t>tree</w:t>
      </w:r>
      <w:r w:rsidR="003961DA">
        <w:rPr>
          <w:rFonts w:hint="eastAsia"/>
        </w:rPr>
        <w:t>를 그리시오.</w:t>
      </w:r>
      <w:r w:rsidR="003961DA">
        <w:t xml:space="preserve"> </w:t>
      </w:r>
      <w:r w:rsidR="009A1F04">
        <w:t>(</w:t>
      </w:r>
      <w:r w:rsidR="0071451A">
        <w:t>8</w:t>
      </w:r>
      <w:bookmarkStart w:id="0" w:name="_GoBack"/>
      <w:bookmarkEnd w:id="0"/>
      <w:r w:rsidR="009A1F04">
        <w:rPr>
          <w:rFonts w:hint="eastAsia"/>
        </w:rPr>
        <w:t>점)</w:t>
      </w:r>
    </w:p>
    <w:p w:rsidR="0091502C" w:rsidRDefault="0091502C" w:rsidP="0001509E"/>
    <w:p w:rsidR="0091502C" w:rsidRDefault="0091502C" w:rsidP="0001509E"/>
    <w:p w:rsidR="0091502C" w:rsidRDefault="0091502C" w:rsidP="0001509E"/>
    <w:p w:rsidR="0091502C" w:rsidRDefault="0091502C" w:rsidP="0001509E"/>
    <w:p w:rsidR="0091502C" w:rsidRDefault="0091502C" w:rsidP="0001509E">
      <w:r>
        <w:lastRenderedPageBreak/>
        <w:t xml:space="preserve">(3) </w:t>
      </w:r>
      <w:r w:rsidR="005E61FD">
        <w:rPr>
          <w:rFonts w:hint="eastAsia"/>
        </w:rPr>
        <w:t xml:space="preserve">스팸 메일과 아닌 메일을 판별하는 데 어떤 정보를 활용하면 좋은지에 대한 관점으로 최종 </w:t>
      </w:r>
      <w:r w:rsidR="005E61FD">
        <w:t>decision tree</w:t>
      </w:r>
      <w:r w:rsidR="005E61FD">
        <w:rPr>
          <w:rFonts w:hint="eastAsia"/>
        </w:rPr>
        <w:t>를 해석하시오.</w:t>
      </w:r>
      <w:r w:rsidR="005E61FD">
        <w:t xml:space="preserve"> </w:t>
      </w:r>
      <w:r w:rsidR="006F0FD9">
        <w:t>(5</w:t>
      </w:r>
      <w:r w:rsidR="006F0FD9">
        <w:rPr>
          <w:rFonts w:hint="eastAsia"/>
        </w:rPr>
        <w:t>점)</w:t>
      </w:r>
    </w:p>
    <w:p w:rsidR="005E61FD" w:rsidRDefault="005E61FD" w:rsidP="0001509E"/>
    <w:p w:rsidR="005E61FD" w:rsidRDefault="005E61FD" w:rsidP="0001509E"/>
    <w:p w:rsidR="005E61FD" w:rsidRDefault="005E61FD" w:rsidP="0001509E"/>
    <w:p w:rsidR="005E61FD" w:rsidRDefault="005E61FD">
      <w:pPr>
        <w:widowControl/>
        <w:wordWrap/>
        <w:autoSpaceDE/>
        <w:autoSpaceDN/>
      </w:pPr>
      <w:r>
        <w:br w:type="page"/>
      </w:r>
    </w:p>
    <w:p w:rsidR="00C17131" w:rsidRDefault="005E61FD" w:rsidP="0001509E">
      <w:r>
        <w:rPr>
          <w:rFonts w:hint="eastAsia"/>
        </w:rPr>
        <w:lastRenderedPageBreak/>
        <w:t xml:space="preserve">3. </w:t>
      </w:r>
      <w:r w:rsidR="004645DE">
        <w:rPr>
          <w:rFonts w:hint="eastAsia"/>
        </w:rPr>
        <w:t>N</w:t>
      </w:r>
      <w:r w:rsidR="00ED39CB">
        <w:t xml:space="preserve">aïve Bayes </w:t>
      </w:r>
      <w:r w:rsidR="00ED39CB">
        <w:rPr>
          <w:rFonts w:hint="eastAsia"/>
        </w:rPr>
        <w:t>모형을 이용해서 스팸 SMS를 판별하는 모형을 만들고자 한다.</w:t>
      </w:r>
      <w:r w:rsidR="00ED39CB">
        <w:t xml:space="preserve"> </w:t>
      </w:r>
      <w:r w:rsidR="00ED39CB">
        <w:rPr>
          <w:rFonts w:hint="eastAsia"/>
        </w:rPr>
        <w:t xml:space="preserve">제공되는 </w:t>
      </w:r>
      <w:r w:rsidR="00451E66" w:rsidRPr="00451E66">
        <w:t>spam_sms</w:t>
      </w:r>
      <w:r w:rsidR="00451E66">
        <w:t xml:space="preserve">.csv </w:t>
      </w:r>
      <w:r w:rsidR="00451E66">
        <w:rPr>
          <w:rFonts w:hint="eastAsia"/>
        </w:rPr>
        <w:t xml:space="preserve">파일은 </w:t>
      </w:r>
      <w:r w:rsidR="005D298F">
        <w:rPr>
          <w:rFonts w:hint="eastAsia"/>
        </w:rPr>
        <w:t xml:space="preserve">각 SMS에 특정 단어가 등장한 빈도와 최종 </w:t>
      </w:r>
      <w:r w:rsidR="005D298F">
        <w:t xml:space="preserve">output </w:t>
      </w:r>
      <w:r w:rsidR="005D298F">
        <w:rPr>
          <w:rFonts w:hint="eastAsia"/>
        </w:rPr>
        <w:t>값을 포함하고 있다.</w:t>
      </w:r>
      <w:r w:rsidR="005D298F">
        <w:t xml:space="preserve"> </w:t>
      </w:r>
      <w:r w:rsidR="005D298F">
        <w:rPr>
          <w:rFonts w:hint="eastAsia"/>
        </w:rPr>
        <w:t xml:space="preserve">최종 </w:t>
      </w:r>
      <w:r w:rsidR="005D298F">
        <w:t>target</w:t>
      </w:r>
      <w:r w:rsidR="005D298F">
        <w:rPr>
          <w:rFonts w:hint="eastAsia"/>
        </w:rPr>
        <w:t xml:space="preserve">을 </w:t>
      </w:r>
      <w:r w:rsidR="005D298F">
        <w:t>‘target’</w:t>
      </w:r>
      <w:r w:rsidR="005D298F">
        <w:rPr>
          <w:rFonts w:hint="eastAsia"/>
        </w:rPr>
        <w:t xml:space="preserve">이라는 이름으로 되어 있고 여기서 스팸인 경우 </w:t>
      </w:r>
      <w:r w:rsidR="00BE5F80">
        <w:t>1</w:t>
      </w:r>
      <w:r w:rsidR="005D298F">
        <w:t xml:space="preserve">, </w:t>
      </w:r>
      <w:r w:rsidR="005D298F">
        <w:rPr>
          <w:rFonts w:hint="eastAsia"/>
        </w:rPr>
        <w:t xml:space="preserve">스팸이 아닌 경우 </w:t>
      </w:r>
      <w:r w:rsidR="00BE5F80">
        <w:t>0</w:t>
      </w:r>
      <w:r w:rsidR="005D298F">
        <w:rPr>
          <w:rFonts w:hint="eastAsia"/>
        </w:rPr>
        <w:t>이라고 되어 있다.</w:t>
      </w:r>
      <w:r w:rsidR="005D298F">
        <w:t xml:space="preserve"> target </w:t>
      </w:r>
      <w:r w:rsidR="005D298F">
        <w:rPr>
          <w:rFonts w:hint="eastAsia"/>
        </w:rPr>
        <w:t xml:space="preserve">앞 쪽의 모든 </w:t>
      </w:r>
      <w:r w:rsidR="00C17131">
        <w:rPr>
          <w:rFonts w:hint="eastAsia"/>
        </w:rPr>
        <w:t xml:space="preserve">변수는 특정 단어를 </w:t>
      </w:r>
      <w:r w:rsidR="0057612B">
        <w:rPr>
          <w:rFonts w:hint="eastAsia"/>
        </w:rPr>
        <w:t>의미한다.</w:t>
      </w:r>
      <w:r w:rsidR="0057612B">
        <w:t xml:space="preserve"> </w:t>
      </w:r>
    </w:p>
    <w:p w:rsidR="00451209" w:rsidRDefault="007F24EF" w:rsidP="0001509E">
      <w:r>
        <w:t xml:space="preserve">(1) </w:t>
      </w:r>
      <w:r w:rsidR="00451209">
        <w:t>sklearn.model_selection.train_test_split</w:t>
      </w:r>
      <w:r w:rsidR="00451209">
        <w:rPr>
          <w:rFonts w:hint="eastAsia"/>
        </w:rPr>
        <w:t xml:space="preserve">을 이용해서 데이터를 train set과 </w:t>
      </w:r>
      <w:r w:rsidR="00451209">
        <w:t>test set (validation set)</w:t>
      </w:r>
      <w:r w:rsidR="00451209">
        <w:rPr>
          <w:rFonts w:hint="eastAsia"/>
        </w:rPr>
        <w:t>으로 나누고자 한다.</w:t>
      </w:r>
      <w:r w:rsidR="00451209">
        <w:t xml:space="preserve"> </w:t>
      </w:r>
      <w:r w:rsidR="0021204F">
        <w:rPr>
          <w:rFonts w:hint="eastAsia"/>
        </w:rPr>
        <w:t>먼저 주어진 데이터를 불러</w:t>
      </w:r>
      <w:r w:rsidR="003529B8">
        <w:rPr>
          <w:rFonts w:hint="eastAsia"/>
        </w:rPr>
        <w:t xml:space="preserve">와 </w:t>
      </w:r>
      <w:r w:rsidR="002F79DA">
        <w:t xml:space="preserve">input에 </w:t>
      </w:r>
      <w:r w:rsidR="002F79DA">
        <w:rPr>
          <w:rFonts w:hint="eastAsia"/>
        </w:rPr>
        <w:t xml:space="preserve">해당하는 </w:t>
      </w:r>
      <w:r w:rsidR="002F79DA">
        <w:t>X</w:t>
      </w:r>
      <w:r w:rsidR="002F79DA">
        <w:rPr>
          <w:rFonts w:hint="eastAsia"/>
        </w:rPr>
        <w:t xml:space="preserve">와 </w:t>
      </w:r>
      <w:r w:rsidR="002F79DA">
        <w:t xml:space="preserve">output </w:t>
      </w:r>
      <w:r w:rsidR="002F79DA">
        <w:rPr>
          <w:rFonts w:hint="eastAsia"/>
        </w:rPr>
        <w:t xml:space="preserve">값만 담고 있는 </w:t>
      </w:r>
      <w:r w:rsidR="002F79DA">
        <w:t xml:space="preserve">y </w:t>
      </w:r>
      <w:r w:rsidR="002F79DA">
        <w:rPr>
          <w:rFonts w:hint="eastAsia"/>
        </w:rPr>
        <w:t xml:space="preserve">변수를 생성하고 </w:t>
      </w:r>
      <w:r w:rsidR="0023297E">
        <w:rPr>
          <w:rFonts w:hint="eastAsia"/>
        </w:rPr>
        <w:t xml:space="preserve">여기서부터 </w:t>
      </w:r>
      <w:r w:rsidR="00BB6920">
        <w:t>train_test_</w:t>
      </w:r>
      <w:r w:rsidR="00BB6920">
        <w:t xml:space="preserve">split를 </w:t>
      </w:r>
      <w:r w:rsidR="00BB6920">
        <w:rPr>
          <w:rFonts w:hint="eastAsia"/>
        </w:rPr>
        <w:t xml:space="preserve">이용해서 </w:t>
      </w:r>
      <w:r w:rsidR="00BB6920">
        <w:t>Xtrain, Xtest, ytrain, ytest</w:t>
      </w:r>
      <w:r w:rsidR="00BB6920">
        <w:rPr>
          <w:rFonts w:hint="eastAsia"/>
        </w:rPr>
        <w:t>를 얻으시오.</w:t>
      </w:r>
      <w:r w:rsidR="00BB6920">
        <w:t xml:space="preserve"> </w:t>
      </w:r>
      <w:r w:rsidR="00BB6920">
        <w:rPr>
          <w:rFonts w:hint="eastAsia"/>
        </w:rPr>
        <w:t xml:space="preserve">이 때 </w:t>
      </w:r>
      <w:r w:rsidR="00101762">
        <w:t xml:space="preserve">test_size=0.2, </w:t>
      </w:r>
      <w:r w:rsidR="005A4BFF">
        <w:t xml:space="preserve">stratify=y, random_state=150으로 </w:t>
      </w:r>
      <w:r w:rsidR="005A4BFF">
        <w:rPr>
          <w:rFonts w:hint="eastAsia"/>
        </w:rPr>
        <w:t xml:space="preserve">설정하시오. </w:t>
      </w:r>
      <w:r w:rsidR="000C597F">
        <w:t>Xtrain</w:t>
      </w:r>
      <w:r w:rsidR="000C597F">
        <w:rPr>
          <w:rFonts w:hint="eastAsia"/>
        </w:rPr>
        <w:t xml:space="preserve">에 들어있는 데이터 중 맨 위에 있는 </w:t>
      </w:r>
      <w:r w:rsidR="000C597F">
        <w:t>5</w:t>
      </w:r>
      <w:r w:rsidR="000C597F">
        <w:rPr>
          <w:rFonts w:hint="eastAsia"/>
        </w:rPr>
        <w:t>개 데이터</w:t>
      </w:r>
      <w:r w:rsidR="00B14424">
        <w:rPr>
          <w:rFonts w:hint="eastAsia"/>
        </w:rPr>
        <w:t xml:space="preserve">와 </w:t>
      </w:r>
      <w:r w:rsidR="000D7A92">
        <w:t>Xtest</w:t>
      </w:r>
      <w:r w:rsidR="000D7A92">
        <w:rPr>
          <w:rFonts w:hint="eastAsia"/>
        </w:rPr>
        <w:t xml:space="preserve">에 들어있는 데이터 중 맨 위에 있는 </w:t>
      </w:r>
      <w:r w:rsidR="000D7A92">
        <w:t>5</w:t>
      </w:r>
      <w:r w:rsidR="000D7A92">
        <w:rPr>
          <w:rFonts w:hint="eastAsia"/>
        </w:rPr>
        <w:t>개 데이터를 j</w:t>
      </w:r>
      <w:r w:rsidR="000D7A92">
        <w:t xml:space="preserve">upyter notebook </w:t>
      </w:r>
      <w:r w:rsidR="000D7A92">
        <w:rPr>
          <w:rFonts w:hint="eastAsia"/>
        </w:rPr>
        <w:t xml:space="preserve">화면에 </w:t>
      </w:r>
      <w:r w:rsidR="000D7A92">
        <w:t>print</w:t>
      </w:r>
      <w:r w:rsidR="000D7A92">
        <w:rPr>
          <w:rFonts w:hint="eastAsia"/>
        </w:rPr>
        <w:t>하시오.</w:t>
      </w:r>
      <w:r w:rsidR="000D7A92">
        <w:t xml:space="preserve"> </w:t>
      </w:r>
      <w:r w:rsidR="003367A2">
        <w:t>(</w:t>
      </w:r>
      <w:r w:rsidR="00725842">
        <w:t>5</w:t>
      </w:r>
      <w:r w:rsidR="003367A2">
        <w:rPr>
          <w:rFonts w:hint="eastAsia"/>
        </w:rPr>
        <w:t>점)</w:t>
      </w:r>
    </w:p>
    <w:p w:rsidR="00BC4AB6" w:rsidRDefault="00BC4AB6" w:rsidP="0001509E"/>
    <w:p w:rsidR="00B71CFF" w:rsidRDefault="00BC4AB6" w:rsidP="0001509E">
      <w:r>
        <w:t xml:space="preserve">(2) </w:t>
      </w:r>
      <w:r w:rsidR="00A40D4C">
        <w:t>Multinomial n</w:t>
      </w:r>
      <w:r w:rsidR="009D698B">
        <w:t xml:space="preserve">aïve Bayes </w:t>
      </w:r>
      <w:r w:rsidR="00C81203">
        <w:rPr>
          <w:rFonts w:hint="eastAsia"/>
        </w:rPr>
        <w:t xml:space="preserve">모형을 이용해서 세팅이 변경없이 </w:t>
      </w:r>
      <w:r w:rsidR="00446AA0">
        <w:rPr>
          <w:rFonts w:hint="eastAsia"/>
        </w:rPr>
        <w:t xml:space="preserve">train set으로 </w:t>
      </w:r>
      <w:r w:rsidR="00EA2A9A">
        <w:rPr>
          <w:rFonts w:hint="eastAsia"/>
        </w:rPr>
        <w:t xml:space="preserve">학습을 하고 </w:t>
      </w:r>
      <w:r w:rsidR="00EA2A9A">
        <w:t>test set</w:t>
      </w:r>
      <w:r w:rsidR="00EA2A9A">
        <w:rPr>
          <w:rFonts w:hint="eastAsia"/>
        </w:rPr>
        <w:t>을 이용해서 정확도</w:t>
      </w:r>
      <w:r w:rsidR="00A772B0">
        <w:rPr>
          <w:rFonts w:hint="eastAsia"/>
        </w:rPr>
        <w:t>(</w:t>
      </w:r>
      <w:r w:rsidR="00A772B0">
        <w:t>accuracy)</w:t>
      </w:r>
      <w:r w:rsidR="00EA2A9A">
        <w:rPr>
          <w:rFonts w:hint="eastAsia"/>
        </w:rPr>
        <w:t>,</w:t>
      </w:r>
      <w:r w:rsidR="00EA2A9A">
        <w:t xml:space="preserve"> </w:t>
      </w:r>
      <w:r w:rsidR="000863F1">
        <w:t xml:space="preserve">recall, </w:t>
      </w:r>
      <w:r w:rsidR="009E3FE6">
        <w:t>precision</w:t>
      </w:r>
      <w:r w:rsidR="00AB0A22">
        <w:t xml:space="preserve">, f1 </w:t>
      </w:r>
      <w:r w:rsidR="00AB0A22">
        <w:rPr>
          <w:rFonts w:hint="eastAsia"/>
        </w:rPr>
        <w:t>measure</w:t>
      </w:r>
      <w:r w:rsidR="00AB0A22">
        <w:t xml:space="preserve"> </w:t>
      </w:r>
      <w:r w:rsidR="00AB0A22">
        <w:rPr>
          <w:rFonts w:hint="eastAsia"/>
        </w:rPr>
        <w:t>값을 구하시오.</w:t>
      </w:r>
      <w:r w:rsidR="008E10CD">
        <w:t xml:space="preserve"> (</w:t>
      </w:r>
      <w:r w:rsidR="00C33557">
        <w:t>8</w:t>
      </w:r>
      <w:r w:rsidR="008E10CD">
        <w:rPr>
          <w:rFonts w:hint="eastAsia"/>
        </w:rPr>
        <w:t>점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A772B0" w:rsidTr="00A772B0">
        <w:tc>
          <w:tcPr>
            <w:tcW w:w="1803" w:type="dxa"/>
          </w:tcPr>
          <w:p w:rsidR="00A772B0" w:rsidRDefault="00A772B0" w:rsidP="0001509E"/>
        </w:tc>
        <w:tc>
          <w:tcPr>
            <w:tcW w:w="1803" w:type="dxa"/>
          </w:tcPr>
          <w:p w:rsidR="00A772B0" w:rsidRPr="001F16F9" w:rsidRDefault="001F16F9" w:rsidP="001F16F9">
            <w:pPr>
              <w:jc w:val="center"/>
            </w:pPr>
            <w:r>
              <w:rPr>
                <w:rFonts w:hint="eastAsia"/>
              </w:rPr>
              <w:t>acc</w:t>
            </w:r>
            <w:r>
              <w:t>uracy</w:t>
            </w:r>
          </w:p>
        </w:tc>
        <w:tc>
          <w:tcPr>
            <w:tcW w:w="1803" w:type="dxa"/>
          </w:tcPr>
          <w:p w:rsidR="00A772B0" w:rsidRDefault="001F16F9" w:rsidP="001F16F9">
            <w:pPr>
              <w:jc w:val="center"/>
            </w:pPr>
            <w:r>
              <w:rPr>
                <w:rFonts w:hint="eastAsia"/>
              </w:rPr>
              <w:t>recall</w:t>
            </w:r>
          </w:p>
        </w:tc>
        <w:tc>
          <w:tcPr>
            <w:tcW w:w="1803" w:type="dxa"/>
          </w:tcPr>
          <w:p w:rsidR="00A772B0" w:rsidRDefault="001F16F9" w:rsidP="001F16F9">
            <w:pPr>
              <w:jc w:val="center"/>
            </w:pPr>
            <w:r>
              <w:rPr>
                <w:rFonts w:hint="eastAsia"/>
              </w:rPr>
              <w:t>precision</w:t>
            </w:r>
          </w:p>
        </w:tc>
        <w:tc>
          <w:tcPr>
            <w:tcW w:w="1804" w:type="dxa"/>
          </w:tcPr>
          <w:p w:rsidR="00A772B0" w:rsidRDefault="001F16F9" w:rsidP="001F16F9">
            <w:pPr>
              <w:jc w:val="center"/>
            </w:pPr>
            <w:r>
              <w:rPr>
                <w:rFonts w:hint="eastAsia"/>
              </w:rPr>
              <w:t>f1</w:t>
            </w:r>
          </w:p>
        </w:tc>
      </w:tr>
      <w:tr w:rsidR="00A772B0" w:rsidTr="00A772B0">
        <w:tc>
          <w:tcPr>
            <w:tcW w:w="1803" w:type="dxa"/>
          </w:tcPr>
          <w:p w:rsidR="00A772B0" w:rsidRDefault="00A772B0" w:rsidP="001F16F9">
            <w:pPr>
              <w:jc w:val="center"/>
            </w:pPr>
            <w:r>
              <w:rPr>
                <w:rFonts w:hint="eastAsia"/>
              </w:rPr>
              <w:t>결과</w:t>
            </w:r>
          </w:p>
        </w:tc>
        <w:tc>
          <w:tcPr>
            <w:tcW w:w="1803" w:type="dxa"/>
          </w:tcPr>
          <w:p w:rsidR="00A772B0" w:rsidRDefault="00A772B0" w:rsidP="001F16F9">
            <w:pPr>
              <w:jc w:val="center"/>
            </w:pPr>
          </w:p>
        </w:tc>
        <w:tc>
          <w:tcPr>
            <w:tcW w:w="1803" w:type="dxa"/>
          </w:tcPr>
          <w:p w:rsidR="00A772B0" w:rsidRDefault="00A772B0" w:rsidP="001F16F9">
            <w:pPr>
              <w:jc w:val="center"/>
            </w:pPr>
          </w:p>
        </w:tc>
        <w:tc>
          <w:tcPr>
            <w:tcW w:w="1803" w:type="dxa"/>
          </w:tcPr>
          <w:p w:rsidR="00A772B0" w:rsidRDefault="00A772B0" w:rsidP="001F16F9">
            <w:pPr>
              <w:jc w:val="center"/>
            </w:pPr>
          </w:p>
        </w:tc>
        <w:tc>
          <w:tcPr>
            <w:tcW w:w="1804" w:type="dxa"/>
          </w:tcPr>
          <w:p w:rsidR="00A772B0" w:rsidRDefault="00A772B0" w:rsidP="001F16F9">
            <w:pPr>
              <w:jc w:val="center"/>
            </w:pPr>
          </w:p>
        </w:tc>
      </w:tr>
    </w:tbl>
    <w:p w:rsidR="0057612B" w:rsidRDefault="00AB0A22" w:rsidP="0001509E">
      <w:r>
        <w:t xml:space="preserve"> </w:t>
      </w:r>
    </w:p>
    <w:p w:rsidR="001F16F9" w:rsidRDefault="001F16F9" w:rsidP="0001509E"/>
    <w:p w:rsidR="001F16F9" w:rsidRDefault="001F16F9" w:rsidP="0001509E"/>
    <w:p w:rsidR="001F16F9" w:rsidRDefault="001F16F9" w:rsidP="0001509E"/>
    <w:p w:rsidR="001F16F9" w:rsidRDefault="001F16F9" w:rsidP="0001509E"/>
    <w:p w:rsidR="00A208A8" w:rsidRDefault="00BE35B5" w:rsidP="0001509E">
      <w:r>
        <w:rPr>
          <w:rFonts w:hint="eastAsia"/>
        </w:rPr>
        <w:t xml:space="preserve">(3) </w:t>
      </w:r>
      <w:r w:rsidR="00320438">
        <w:rPr>
          <w:rFonts w:hint="eastAsia"/>
        </w:rPr>
        <w:t xml:space="preserve">학습된 </w:t>
      </w:r>
      <w:r w:rsidR="00320438">
        <w:t xml:space="preserve">Multinomial naïve </w:t>
      </w:r>
      <w:r w:rsidR="00320438">
        <w:t>Bayes</w:t>
      </w:r>
      <w:r w:rsidR="0087228E">
        <w:t xml:space="preserve"> </w:t>
      </w:r>
      <w:r w:rsidR="0087228E">
        <w:rPr>
          <w:rFonts w:hint="eastAsia"/>
        </w:rPr>
        <w:t xml:space="preserve">모형으로부터 </w:t>
      </w:r>
      <w:r w:rsidR="0074339C">
        <w:rPr>
          <w:rFonts w:hint="eastAsia"/>
        </w:rPr>
        <w:t xml:space="preserve">서로 다른 두 </w:t>
      </w:r>
      <w:r w:rsidR="00CE0BBE">
        <w:t>group(</w:t>
      </w:r>
      <w:r w:rsidR="0043169F">
        <w:rPr>
          <w:rFonts w:hint="eastAsia"/>
        </w:rPr>
        <w:t xml:space="preserve">스팸 </w:t>
      </w:r>
      <w:r w:rsidR="0043169F">
        <w:t>SMS</w:t>
      </w:r>
      <w:r w:rsidR="0043169F">
        <w:rPr>
          <w:rFonts w:hint="eastAsia"/>
        </w:rPr>
        <w:t xml:space="preserve">와 스팸이 아닌 </w:t>
      </w:r>
      <w:r w:rsidR="0043169F">
        <w:t>SMS</w:t>
      </w:r>
      <w:r w:rsidR="00CE0BBE">
        <w:t>)</w:t>
      </w:r>
      <w:r w:rsidR="001F2CBC">
        <w:rPr>
          <w:rFonts w:hint="eastAsia"/>
        </w:rPr>
        <w:t>에서</w:t>
      </w:r>
      <w:r w:rsidR="00F82555">
        <w:rPr>
          <w:rFonts w:hint="eastAsia"/>
        </w:rPr>
        <w:t xml:space="preserve"> </w:t>
      </w:r>
      <w:r w:rsidR="001F2CBC">
        <w:rPr>
          <w:rFonts w:hint="eastAsia"/>
        </w:rPr>
        <w:t>확률이 높은</w:t>
      </w:r>
      <w:r w:rsidR="00F82555">
        <w:rPr>
          <w:rFonts w:hint="eastAsia"/>
        </w:rPr>
        <w:t xml:space="preserve"> </w:t>
      </w:r>
      <w:r w:rsidR="00030DF1">
        <w:rPr>
          <w:rFonts w:hint="eastAsia"/>
        </w:rPr>
        <w:t xml:space="preserve">단어 상위 </w:t>
      </w:r>
      <w:r w:rsidR="00030DF1">
        <w:t>10</w:t>
      </w:r>
      <w:r w:rsidR="00030DF1">
        <w:rPr>
          <w:rFonts w:hint="eastAsia"/>
        </w:rPr>
        <w:t>개씩을 찾으시오.</w:t>
      </w:r>
      <w:r w:rsidR="00030DF1">
        <w:t xml:space="preserve"> </w:t>
      </w:r>
      <w:r w:rsidR="00146B8D">
        <w:t>(</w:t>
      </w:r>
      <w:r w:rsidR="00BD5248">
        <w:t>10</w:t>
      </w:r>
      <w:r w:rsidR="00146B8D">
        <w:rPr>
          <w:rFonts w:hint="eastAsia"/>
        </w:rPr>
        <w:t>점)</w:t>
      </w:r>
    </w:p>
    <w:p w:rsidR="00956930" w:rsidRDefault="00956930" w:rsidP="0001509E">
      <w:r>
        <w:rPr>
          <w:rFonts w:hint="eastAsia"/>
        </w:rPr>
        <w:t>참고:</w:t>
      </w:r>
      <w:r>
        <w:t xml:space="preserve"> </w:t>
      </w:r>
      <w:hyperlink r:id="rId8" w:history="1">
        <w:r w:rsidR="00933B56" w:rsidRPr="00502630">
          <w:rPr>
            <w:rStyle w:val="a8"/>
          </w:rPr>
          <w:t>https://docs.scipy.org/doc/numpy/reference/generated/numpy.argsort.html</w:t>
        </w:r>
      </w:hyperlink>
      <w:r w:rsidR="00933B56">
        <w:t xml:space="preserve"> 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361"/>
        <w:gridCol w:w="3005"/>
        <w:gridCol w:w="3006"/>
      </w:tblGrid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5" w:type="dxa"/>
            <w:vAlign w:val="center"/>
          </w:tcPr>
          <w:p w:rsidR="005F7CEC" w:rsidRDefault="0037087B" w:rsidP="0037087B">
            <w:pPr>
              <w:jc w:val="center"/>
            </w:pPr>
            <w:r>
              <w:rPr>
                <w:rFonts w:hint="eastAsia"/>
              </w:rPr>
              <w:t>스팸 SMS</w:t>
            </w:r>
          </w:p>
        </w:tc>
        <w:tc>
          <w:tcPr>
            <w:tcW w:w="3006" w:type="dxa"/>
            <w:vAlign w:val="center"/>
          </w:tcPr>
          <w:p w:rsidR="005F7CEC" w:rsidRDefault="0037087B" w:rsidP="0037087B">
            <w:pPr>
              <w:jc w:val="center"/>
            </w:pPr>
            <w:r>
              <w:rPr>
                <w:rFonts w:hint="eastAsia"/>
              </w:rPr>
              <w:t xml:space="preserve">스팸이 아닌 </w:t>
            </w:r>
            <w:r>
              <w:t>SMS</w:t>
            </w: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5F7CEC" w:rsidP="0037087B">
            <w:pPr>
              <w:jc w:val="center"/>
            </w:pPr>
            <w:r>
              <w:rPr>
                <w:rFonts w:hint="eastAsia"/>
              </w:rPr>
              <w:lastRenderedPageBreak/>
              <w:t>9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  <w:tr w:rsidR="005F7CEC" w:rsidTr="0037087B">
        <w:trPr>
          <w:jc w:val="center"/>
        </w:trPr>
        <w:tc>
          <w:tcPr>
            <w:tcW w:w="1361" w:type="dxa"/>
            <w:vAlign w:val="center"/>
          </w:tcPr>
          <w:p w:rsidR="005F7CEC" w:rsidRDefault="002021F5" w:rsidP="0037087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3005" w:type="dxa"/>
            <w:vAlign w:val="center"/>
          </w:tcPr>
          <w:p w:rsidR="005F7CEC" w:rsidRDefault="005F7CEC" w:rsidP="0037087B">
            <w:pPr>
              <w:jc w:val="center"/>
            </w:pPr>
          </w:p>
        </w:tc>
        <w:tc>
          <w:tcPr>
            <w:tcW w:w="3006" w:type="dxa"/>
            <w:vAlign w:val="center"/>
          </w:tcPr>
          <w:p w:rsidR="005F7CEC" w:rsidRDefault="005F7CEC" w:rsidP="0037087B">
            <w:pPr>
              <w:jc w:val="center"/>
            </w:pPr>
          </w:p>
        </w:tc>
      </w:tr>
    </w:tbl>
    <w:p w:rsidR="00466043" w:rsidRDefault="00466043" w:rsidP="0001509E"/>
    <w:p w:rsidR="00466043" w:rsidRDefault="00466043" w:rsidP="0001509E"/>
    <w:p w:rsidR="00466043" w:rsidRDefault="00066E66" w:rsidP="0001509E">
      <w:r>
        <w:rPr>
          <w:rFonts w:hint="eastAsia"/>
        </w:rPr>
        <w:t xml:space="preserve">(4) </w:t>
      </w:r>
      <w:r w:rsidR="00CD7733">
        <w:rPr>
          <w:rFonts w:hint="eastAsia"/>
        </w:rPr>
        <w:t xml:space="preserve">학습된 </w:t>
      </w:r>
      <w:r w:rsidR="00CD7733">
        <w:t xml:space="preserve">Multinomial naïve Bayes </w:t>
      </w:r>
      <w:r w:rsidR="00CD7733">
        <w:rPr>
          <w:rFonts w:hint="eastAsia"/>
        </w:rPr>
        <w:t>모형</w:t>
      </w:r>
      <w:r w:rsidR="00CD7733">
        <w:rPr>
          <w:rFonts w:hint="eastAsia"/>
        </w:rPr>
        <w:t xml:space="preserve">에서 </w:t>
      </w:r>
      <w:r w:rsidR="003868F6">
        <w:rPr>
          <w:rFonts w:hint="eastAsia"/>
        </w:rPr>
        <w:t xml:space="preserve">서로 다른 두 </w:t>
      </w:r>
      <w:r w:rsidR="003868F6">
        <w:t>group</w:t>
      </w:r>
      <w:r w:rsidR="003868F6">
        <w:rPr>
          <w:rFonts w:hint="eastAsia"/>
        </w:rPr>
        <w:t xml:space="preserve">에 대해서 </w:t>
      </w:r>
      <w:r w:rsidR="0017322D">
        <w:rPr>
          <w:rFonts w:hint="eastAsia"/>
        </w:rPr>
        <w:t xml:space="preserve">개별 </w:t>
      </w:r>
      <w:r w:rsidR="00CE0A13">
        <w:rPr>
          <w:rFonts w:hint="eastAsia"/>
        </w:rPr>
        <w:t xml:space="preserve">단어의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(</m:t>
        </m:r>
        <m:r>
          <m:rPr>
            <m:sty m:val="p"/>
          </m:rPr>
          <w:rPr>
            <w:rFonts w:ascii="Cambria Math" w:hAnsi="Cambria Math"/>
          </w:rPr>
          <m:t>i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,…,175</m:t>
            </m:r>
          </m:e>
        </m:d>
        <m:r>
          <m:rPr>
            <m:sty m:val="p"/>
          </m:rPr>
          <w:rPr>
            <w:rFonts w:ascii="Cambria Math" w:hAnsi="Cambria Math"/>
          </w:rPr>
          <m:t>)</m:t>
        </m:r>
      </m:oMath>
      <w:r w:rsidR="003868F6">
        <w:rPr>
          <w:rFonts w:hint="eastAsia"/>
        </w:rPr>
        <w:t xml:space="preserve"> 값들</w:t>
      </w:r>
      <w:r w:rsidR="00901A0D">
        <w:t xml:space="preserve">의 </w:t>
      </w:r>
      <w:r w:rsidR="00901A0D">
        <w:rPr>
          <w:rFonts w:hint="eastAsia"/>
        </w:rPr>
        <w:t>히스토그램을 그리시오.</w:t>
      </w:r>
      <w:r w:rsidR="00901A0D">
        <w:t xml:space="preserve"> </w:t>
      </w:r>
      <w:r w:rsidR="00B30E00">
        <w:rPr>
          <w:rFonts w:hint="eastAsia"/>
        </w:rPr>
        <w:t xml:space="preserve">이 때 </w:t>
      </w:r>
      <w:r w:rsidR="00C35753">
        <w:rPr>
          <w:rFonts w:hint="eastAsia"/>
        </w:rPr>
        <w:t xml:space="preserve">히스토그램을 그리기 위한 막대의 수는 </w:t>
      </w:r>
      <w:r w:rsidR="00C35753">
        <w:t xml:space="preserve">30으로 </w:t>
      </w:r>
      <w:r w:rsidR="00C35753">
        <w:rPr>
          <w:rFonts w:hint="eastAsia"/>
        </w:rPr>
        <w:t>하시오.</w:t>
      </w:r>
      <w:r w:rsidR="00C35753">
        <w:t xml:space="preserve"> </w:t>
      </w:r>
      <w:r w:rsidR="00410DE9">
        <w:rPr>
          <w:rFonts w:hint="eastAsia"/>
        </w:rPr>
        <w:t xml:space="preserve">히스토그램으로부터 </w:t>
      </w:r>
      <w:r w:rsidR="00485ED8">
        <w:rPr>
          <w:rFonts w:hint="eastAsia"/>
        </w:rPr>
        <w:t xml:space="preserve">알 수 있는 두 </w:t>
      </w:r>
      <w:r w:rsidR="00485ED8">
        <w:t>group</w:t>
      </w:r>
      <w:r w:rsidR="00485ED8">
        <w:rPr>
          <w:rFonts w:hint="eastAsia"/>
        </w:rPr>
        <w:t>의 차이점을 쓰시오.</w:t>
      </w:r>
      <w:r w:rsidR="00E4382C">
        <w:t xml:space="preserve"> (</w:t>
      </w:r>
      <w:r w:rsidR="009F1A3F">
        <w:t>8</w:t>
      </w:r>
      <w:r w:rsidR="00E4382C">
        <w:rPr>
          <w:rFonts w:hint="eastAsia"/>
        </w:rPr>
        <w:t>점)</w:t>
      </w:r>
    </w:p>
    <w:p w:rsidR="00A44941" w:rsidRDefault="00A44941" w:rsidP="0001509E"/>
    <w:p w:rsidR="00D714DF" w:rsidRDefault="00D714DF" w:rsidP="0001509E"/>
    <w:p w:rsidR="00D714DF" w:rsidRDefault="00D714DF" w:rsidP="0001509E"/>
    <w:p w:rsidR="00D714DF" w:rsidRDefault="00D714DF" w:rsidP="0001509E"/>
    <w:p w:rsidR="00D714DF" w:rsidRPr="009027D2" w:rsidRDefault="00D714DF" w:rsidP="0001509E">
      <w:pPr>
        <w:rPr>
          <w:rFonts w:hint="eastAsia"/>
        </w:rPr>
      </w:pPr>
    </w:p>
    <w:p w:rsidR="00466043" w:rsidRPr="00901A0D" w:rsidRDefault="00466043" w:rsidP="0001509E">
      <w:pPr>
        <w:rPr>
          <w:rFonts w:hint="eastAsia"/>
        </w:rPr>
      </w:pPr>
    </w:p>
    <w:p w:rsidR="001F16F9" w:rsidRDefault="001F16F9" w:rsidP="0001509E">
      <w:r>
        <w:t>(</w:t>
      </w:r>
      <w:r w:rsidR="006723EF">
        <w:t>5</w:t>
      </w:r>
      <w:r>
        <w:t xml:space="preserve">) </w:t>
      </w:r>
      <w:r w:rsidR="004C5548">
        <w:t xml:space="preserve">Bernoulli naïve Bayes </w:t>
      </w:r>
      <w:r w:rsidR="004C5548">
        <w:rPr>
          <w:rFonts w:hint="eastAsia"/>
        </w:rPr>
        <w:t xml:space="preserve">모형을 이용해서 세팅 변경 없이 </w:t>
      </w:r>
      <w:r w:rsidR="004C5548">
        <w:rPr>
          <w:rFonts w:hint="eastAsia"/>
        </w:rPr>
        <w:t xml:space="preserve">train set으로 학습을 하고 </w:t>
      </w:r>
      <w:r w:rsidR="004C5548">
        <w:t>test set</w:t>
      </w:r>
      <w:r w:rsidR="004C5548">
        <w:rPr>
          <w:rFonts w:hint="eastAsia"/>
        </w:rPr>
        <w:t>을 이용해서 정확도(</w:t>
      </w:r>
      <w:r w:rsidR="004C5548">
        <w:t>accuracy)</w:t>
      </w:r>
      <w:r w:rsidR="004C5548">
        <w:rPr>
          <w:rFonts w:hint="eastAsia"/>
        </w:rPr>
        <w:t>,</w:t>
      </w:r>
      <w:r w:rsidR="004C5548">
        <w:t xml:space="preserve"> recall, precision, f1 </w:t>
      </w:r>
      <w:r w:rsidR="004C5548">
        <w:rPr>
          <w:rFonts w:hint="eastAsia"/>
        </w:rPr>
        <w:t>measure</w:t>
      </w:r>
      <w:r w:rsidR="004C5548">
        <w:t xml:space="preserve"> </w:t>
      </w:r>
      <w:r w:rsidR="004C5548">
        <w:rPr>
          <w:rFonts w:hint="eastAsia"/>
        </w:rPr>
        <w:t>값을 구하시오.</w:t>
      </w:r>
      <w:r w:rsidR="008B6D30">
        <w:t xml:space="preserve"> (2)의 </w:t>
      </w:r>
      <w:r w:rsidR="00D97317">
        <w:rPr>
          <w:rFonts w:hint="eastAsia"/>
        </w:rPr>
        <w:t>결과와 비</w:t>
      </w:r>
      <w:r w:rsidR="00F0099D">
        <w:rPr>
          <w:rFonts w:hint="eastAsia"/>
        </w:rPr>
        <w:t>교하여</w:t>
      </w:r>
      <w:r w:rsidR="00D97317">
        <w:rPr>
          <w:rFonts w:hint="eastAsia"/>
        </w:rPr>
        <w:t xml:space="preserve"> 어느 쪽이 </w:t>
      </w:r>
      <w:r w:rsidR="00DD1000">
        <w:rPr>
          <w:rFonts w:hint="eastAsia"/>
        </w:rPr>
        <w:t xml:space="preserve">더 </w:t>
      </w:r>
      <w:r w:rsidR="00CC22FC">
        <w:rPr>
          <w:rFonts w:hint="eastAsia"/>
        </w:rPr>
        <w:t>나은 모형인지 설명하시오.</w:t>
      </w:r>
      <w:r w:rsidR="00DB016E">
        <w:t xml:space="preserve"> </w:t>
      </w:r>
      <w:r w:rsidR="00DB016E">
        <w:rPr>
          <w:rFonts w:hint="eastAsia"/>
        </w:rPr>
        <w:t>이 결과로부터 알 수 있는 사실은 무엇인가?</w:t>
      </w:r>
      <w:r w:rsidR="00FB086C">
        <w:t xml:space="preserve"> (8</w:t>
      </w:r>
      <w:r w:rsidR="00FB086C">
        <w:rPr>
          <w:rFonts w:hint="eastAsia"/>
        </w:rPr>
        <w:t>점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027D2" w:rsidTr="00C24FAC">
        <w:tc>
          <w:tcPr>
            <w:tcW w:w="1803" w:type="dxa"/>
          </w:tcPr>
          <w:p w:rsidR="009027D2" w:rsidRDefault="009027D2" w:rsidP="00C24FAC"/>
        </w:tc>
        <w:tc>
          <w:tcPr>
            <w:tcW w:w="1803" w:type="dxa"/>
          </w:tcPr>
          <w:p w:rsidR="009027D2" w:rsidRPr="001F16F9" w:rsidRDefault="009027D2" w:rsidP="00C24FAC">
            <w:pPr>
              <w:jc w:val="center"/>
            </w:pPr>
            <w:r>
              <w:rPr>
                <w:rFonts w:hint="eastAsia"/>
              </w:rPr>
              <w:t>acc</w:t>
            </w:r>
            <w:r>
              <w:t>uracy</w:t>
            </w:r>
          </w:p>
        </w:tc>
        <w:tc>
          <w:tcPr>
            <w:tcW w:w="1803" w:type="dxa"/>
          </w:tcPr>
          <w:p w:rsidR="009027D2" w:rsidRDefault="009027D2" w:rsidP="00C24FAC">
            <w:pPr>
              <w:jc w:val="center"/>
            </w:pPr>
            <w:r>
              <w:rPr>
                <w:rFonts w:hint="eastAsia"/>
              </w:rPr>
              <w:t>recall</w:t>
            </w:r>
          </w:p>
        </w:tc>
        <w:tc>
          <w:tcPr>
            <w:tcW w:w="1803" w:type="dxa"/>
          </w:tcPr>
          <w:p w:rsidR="009027D2" w:rsidRDefault="009027D2" w:rsidP="00C24FAC">
            <w:pPr>
              <w:jc w:val="center"/>
            </w:pPr>
            <w:r>
              <w:rPr>
                <w:rFonts w:hint="eastAsia"/>
              </w:rPr>
              <w:t>precision</w:t>
            </w:r>
          </w:p>
        </w:tc>
        <w:tc>
          <w:tcPr>
            <w:tcW w:w="1804" w:type="dxa"/>
          </w:tcPr>
          <w:p w:rsidR="009027D2" w:rsidRDefault="009027D2" w:rsidP="00C24FAC">
            <w:pPr>
              <w:jc w:val="center"/>
            </w:pPr>
            <w:r>
              <w:rPr>
                <w:rFonts w:hint="eastAsia"/>
              </w:rPr>
              <w:t>f1</w:t>
            </w:r>
          </w:p>
        </w:tc>
      </w:tr>
      <w:tr w:rsidR="009027D2" w:rsidTr="00C24FAC">
        <w:tc>
          <w:tcPr>
            <w:tcW w:w="1803" w:type="dxa"/>
          </w:tcPr>
          <w:p w:rsidR="009027D2" w:rsidRDefault="009027D2" w:rsidP="00C24FAC">
            <w:pPr>
              <w:jc w:val="center"/>
            </w:pPr>
            <w:r>
              <w:rPr>
                <w:rFonts w:hint="eastAsia"/>
              </w:rPr>
              <w:t>결과</w:t>
            </w:r>
          </w:p>
        </w:tc>
        <w:tc>
          <w:tcPr>
            <w:tcW w:w="1803" w:type="dxa"/>
          </w:tcPr>
          <w:p w:rsidR="009027D2" w:rsidRDefault="009027D2" w:rsidP="00C24FAC">
            <w:pPr>
              <w:jc w:val="center"/>
            </w:pPr>
          </w:p>
        </w:tc>
        <w:tc>
          <w:tcPr>
            <w:tcW w:w="1803" w:type="dxa"/>
          </w:tcPr>
          <w:p w:rsidR="009027D2" w:rsidRDefault="009027D2" w:rsidP="00C24FAC">
            <w:pPr>
              <w:jc w:val="center"/>
            </w:pPr>
          </w:p>
        </w:tc>
        <w:tc>
          <w:tcPr>
            <w:tcW w:w="1803" w:type="dxa"/>
          </w:tcPr>
          <w:p w:rsidR="009027D2" w:rsidRDefault="009027D2" w:rsidP="00C24FAC">
            <w:pPr>
              <w:jc w:val="center"/>
            </w:pPr>
          </w:p>
        </w:tc>
        <w:tc>
          <w:tcPr>
            <w:tcW w:w="1804" w:type="dxa"/>
          </w:tcPr>
          <w:p w:rsidR="009027D2" w:rsidRDefault="009027D2" w:rsidP="00C24FAC">
            <w:pPr>
              <w:jc w:val="center"/>
            </w:pPr>
          </w:p>
        </w:tc>
      </w:tr>
    </w:tbl>
    <w:p w:rsidR="009027D2" w:rsidRPr="005D298F" w:rsidRDefault="009027D2" w:rsidP="0001509E">
      <w:pPr>
        <w:rPr>
          <w:rFonts w:hint="eastAsia"/>
        </w:rPr>
      </w:pPr>
    </w:p>
    <w:sectPr w:rsidR="009027D2" w:rsidRPr="005D298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4847" w:rsidRDefault="00F54847" w:rsidP="00293BA9">
      <w:pPr>
        <w:spacing w:after="0" w:line="240" w:lineRule="auto"/>
      </w:pPr>
      <w:r>
        <w:separator/>
      </w:r>
    </w:p>
  </w:endnote>
  <w:endnote w:type="continuationSeparator" w:id="0">
    <w:p w:rsidR="00F54847" w:rsidRDefault="00F54847" w:rsidP="00293B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4847" w:rsidRDefault="00F54847" w:rsidP="00293BA9">
      <w:pPr>
        <w:spacing w:after="0" w:line="240" w:lineRule="auto"/>
      </w:pPr>
      <w:r>
        <w:separator/>
      </w:r>
    </w:p>
  </w:footnote>
  <w:footnote w:type="continuationSeparator" w:id="0">
    <w:p w:rsidR="00F54847" w:rsidRDefault="00F54847" w:rsidP="00293B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A7D4F"/>
    <w:multiLevelType w:val="hybridMultilevel"/>
    <w:tmpl w:val="AA4CCC88"/>
    <w:lvl w:ilvl="0" w:tplc="59FCA15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7E071B2"/>
    <w:multiLevelType w:val="hybridMultilevel"/>
    <w:tmpl w:val="1E84F50E"/>
    <w:lvl w:ilvl="0" w:tplc="41EC6F1C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TUwBTIszY3NTZR0lIJTi4sz8/NACoxrAXzrg0osAAAA"/>
  </w:docVars>
  <w:rsids>
    <w:rsidRoot w:val="0001509E"/>
    <w:rsid w:val="0001509E"/>
    <w:rsid w:val="00025351"/>
    <w:rsid w:val="00030DF1"/>
    <w:rsid w:val="00062FC2"/>
    <w:rsid w:val="00066E66"/>
    <w:rsid w:val="00073919"/>
    <w:rsid w:val="000863F1"/>
    <w:rsid w:val="000C4D39"/>
    <w:rsid w:val="000C597F"/>
    <w:rsid w:val="000D774A"/>
    <w:rsid w:val="000D7A92"/>
    <w:rsid w:val="000E0EC4"/>
    <w:rsid w:val="000E7E90"/>
    <w:rsid w:val="00101762"/>
    <w:rsid w:val="001466A7"/>
    <w:rsid w:val="00146B8D"/>
    <w:rsid w:val="0016331F"/>
    <w:rsid w:val="0017322D"/>
    <w:rsid w:val="001F16F9"/>
    <w:rsid w:val="001F2CBC"/>
    <w:rsid w:val="001F5356"/>
    <w:rsid w:val="002021F5"/>
    <w:rsid w:val="0021204F"/>
    <w:rsid w:val="0023297E"/>
    <w:rsid w:val="002374E4"/>
    <w:rsid w:val="002663CE"/>
    <w:rsid w:val="00293BA9"/>
    <w:rsid w:val="002A48A3"/>
    <w:rsid w:val="002B7279"/>
    <w:rsid w:val="002C3245"/>
    <w:rsid w:val="002C6918"/>
    <w:rsid w:val="002F79DA"/>
    <w:rsid w:val="00320438"/>
    <w:rsid w:val="003367A2"/>
    <w:rsid w:val="003529B8"/>
    <w:rsid w:val="0037087B"/>
    <w:rsid w:val="003868F6"/>
    <w:rsid w:val="00391EFB"/>
    <w:rsid w:val="003961DA"/>
    <w:rsid w:val="003A0BF5"/>
    <w:rsid w:val="003F7C3B"/>
    <w:rsid w:val="00410DE9"/>
    <w:rsid w:val="00423E9F"/>
    <w:rsid w:val="00425D5D"/>
    <w:rsid w:val="0043169F"/>
    <w:rsid w:val="00435B69"/>
    <w:rsid w:val="00446AA0"/>
    <w:rsid w:val="00451209"/>
    <w:rsid w:val="00451E66"/>
    <w:rsid w:val="00452CEF"/>
    <w:rsid w:val="004645DE"/>
    <w:rsid w:val="00466043"/>
    <w:rsid w:val="00485ED8"/>
    <w:rsid w:val="004C5548"/>
    <w:rsid w:val="004D7452"/>
    <w:rsid w:val="004E7D37"/>
    <w:rsid w:val="004F75D8"/>
    <w:rsid w:val="0056634D"/>
    <w:rsid w:val="0057612B"/>
    <w:rsid w:val="00591624"/>
    <w:rsid w:val="005A11FE"/>
    <w:rsid w:val="005A4BFF"/>
    <w:rsid w:val="005D298F"/>
    <w:rsid w:val="005E4082"/>
    <w:rsid w:val="005E61FD"/>
    <w:rsid w:val="005F7CEC"/>
    <w:rsid w:val="00626261"/>
    <w:rsid w:val="00651A7E"/>
    <w:rsid w:val="006723EF"/>
    <w:rsid w:val="00690371"/>
    <w:rsid w:val="0069265C"/>
    <w:rsid w:val="006B7A46"/>
    <w:rsid w:val="006D745D"/>
    <w:rsid w:val="006F0FD9"/>
    <w:rsid w:val="006F2D10"/>
    <w:rsid w:val="0071451A"/>
    <w:rsid w:val="00725842"/>
    <w:rsid w:val="0074339C"/>
    <w:rsid w:val="00797AAF"/>
    <w:rsid w:val="007E35E8"/>
    <w:rsid w:val="007F24EF"/>
    <w:rsid w:val="00816FC1"/>
    <w:rsid w:val="00824A44"/>
    <w:rsid w:val="00826FC0"/>
    <w:rsid w:val="00833EB2"/>
    <w:rsid w:val="00865C47"/>
    <w:rsid w:val="0087228E"/>
    <w:rsid w:val="00881C26"/>
    <w:rsid w:val="008A1870"/>
    <w:rsid w:val="008B6D30"/>
    <w:rsid w:val="008D640F"/>
    <w:rsid w:val="008E10CD"/>
    <w:rsid w:val="008E520E"/>
    <w:rsid w:val="00901A0D"/>
    <w:rsid w:val="009027D2"/>
    <w:rsid w:val="009120BB"/>
    <w:rsid w:val="0091502C"/>
    <w:rsid w:val="00933B56"/>
    <w:rsid w:val="0095203A"/>
    <w:rsid w:val="00956930"/>
    <w:rsid w:val="0097146B"/>
    <w:rsid w:val="009917E7"/>
    <w:rsid w:val="00996A3F"/>
    <w:rsid w:val="009A1F04"/>
    <w:rsid w:val="009D698B"/>
    <w:rsid w:val="009E1D75"/>
    <w:rsid w:val="009E3FE6"/>
    <w:rsid w:val="009F1A3F"/>
    <w:rsid w:val="00A208A8"/>
    <w:rsid w:val="00A40D4C"/>
    <w:rsid w:val="00A44941"/>
    <w:rsid w:val="00A52D13"/>
    <w:rsid w:val="00A772B0"/>
    <w:rsid w:val="00A81872"/>
    <w:rsid w:val="00A82D44"/>
    <w:rsid w:val="00AA1FF6"/>
    <w:rsid w:val="00AA5138"/>
    <w:rsid w:val="00AA65A0"/>
    <w:rsid w:val="00AB0A22"/>
    <w:rsid w:val="00AD5C77"/>
    <w:rsid w:val="00B14424"/>
    <w:rsid w:val="00B26A09"/>
    <w:rsid w:val="00B30E00"/>
    <w:rsid w:val="00B71CFF"/>
    <w:rsid w:val="00B93034"/>
    <w:rsid w:val="00BA73B6"/>
    <w:rsid w:val="00BB6920"/>
    <w:rsid w:val="00BC4AB6"/>
    <w:rsid w:val="00BD5248"/>
    <w:rsid w:val="00BE35B5"/>
    <w:rsid w:val="00BE5F80"/>
    <w:rsid w:val="00C17131"/>
    <w:rsid w:val="00C261AA"/>
    <w:rsid w:val="00C2799A"/>
    <w:rsid w:val="00C33557"/>
    <w:rsid w:val="00C33B5B"/>
    <w:rsid w:val="00C35753"/>
    <w:rsid w:val="00C66A52"/>
    <w:rsid w:val="00C81203"/>
    <w:rsid w:val="00CA0D56"/>
    <w:rsid w:val="00CB091C"/>
    <w:rsid w:val="00CC22FC"/>
    <w:rsid w:val="00CD7733"/>
    <w:rsid w:val="00CE0A13"/>
    <w:rsid w:val="00CE0BBE"/>
    <w:rsid w:val="00D223AE"/>
    <w:rsid w:val="00D25A02"/>
    <w:rsid w:val="00D57367"/>
    <w:rsid w:val="00D714DF"/>
    <w:rsid w:val="00D97317"/>
    <w:rsid w:val="00DB016E"/>
    <w:rsid w:val="00DD1000"/>
    <w:rsid w:val="00DE3413"/>
    <w:rsid w:val="00E43600"/>
    <w:rsid w:val="00E4382C"/>
    <w:rsid w:val="00EA1526"/>
    <w:rsid w:val="00EA2A9A"/>
    <w:rsid w:val="00EA2FC5"/>
    <w:rsid w:val="00EB737F"/>
    <w:rsid w:val="00ED39CB"/>
    <w:rsid w:val="00F0099D"/>
    <w:rsid w:val="00F16C00"/>
    <w:rsid w:val="00F32F76"/>
    <w:rsid w:val="00F455F9"/>
    <w:rsid w:val="00F54847"/>
    <w:rsid w:val="00F82555"/>
    <w:rsid w:val="00F939DF"/>
    <w:rsid w:val="00FB086C"/>
    <w:rsid w:val="00FC6214"/>
    <w:rsid w:val="00FE2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D2A27C"/>
  <w15:chartTrackingRefBased/>
  <w15:docId w15:val="{7C8BD09F-6CBA-4A20-A482-5D1F035B5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737F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1509E"/>
    <w:pPr>
      <w:ind w:leftChars="400" w:left="800"/>
    </w:pPr>
  </w:style>
  <w:style w:type="table" w:styleId="a4">
    <w:name w:val="Table Grid"/>
    <w:basedOn w:val="a1"/>
    <w:uiPriority w:val="39"/>
    <w:rsid w:val="000150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F32F76"/>
    <w:rPr>
      <w:color w:val="808080"/>
    </w:rPr>
  </w:style>
  <w:style w:type="paragraph" w:styleId="HTML">
    <w:name w:val="HTML Preformatted"/>
    <w:basedOn w:val="a"/>
    <w:link w:val="HTMLChar"/>
    <w:uiPriority w:val="99"/>
    <w:unhideWhenUsed/>
    <w:rsid w:val="00F32F7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F32F76"/>
    <w:rPr>
      <w:rFonts w:ascii="굴림체" w:eastAsia="굴림체" w:hAnsi="굴림체" w:cs="굴림체"/>
      <w:kern w:val="0"/>
      <w:sz w:val="24"/>
      <w:szCs w:val="24"/>
    </w:rPr>
  </w:style>
  <w:style w:type="paragraph" w:styleId="a6">
    <w:name w:val="header"/>
    <w:basedOn w:val="a"/>
    <w:link w:val="Char"/>
    <w:uiPriority w:val="99"/>
    <w:unhideWhenUsed/>
    <w:rsid w:val="00293BA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6"/>
    <w:uiPriority w:val="99"/>
    <w:rsid w:val="00293BA9"/>
  </w:style>
  <w:style w:type="paragraph" w:styleId="a7">
    <w:name w:val="footer"/>
    <w:basedOn w:val="a"/>
    <w:link w:val="Char0"/>
    <w:uiPriority w:val="99"/>
    <w:unhideWhenUsed/>
    <w:rsid w:val="00293BA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7"/>
    <w:uiPriority w:val="99"/>
    <w:rsid w:val="00293BA9"/>
  </w:style>
  <w:style w:type="character" w:styleId="a8">
    <w:name w:val="Hyperlink"/>
    <w:basedOn w:val="a0"/>
    <w:uiPriority w:val="99"/>
    <w:unhideWhenUsed/>
    <w:rsid w:val="00816F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1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scipy.org/doc/numpy/reference/generated/numpy.argsor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tplotlib.org/examples/pylab_examples/scatter_star_poly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6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oungok</dc:creator>
  <cp:keywords/>
  <dc:description/>
  <cp:lastModifiedBy>Kyoungok</cp:lastModifiedBy>
  <cp:revision>156</cp:revision>
  <dcterms:created xsi:type="dcterms:W3CDTF">2017-04-19T04:25:00Z</dcterms:created>
  <dcterms:modified xsi:type="dcterms:W3CDTF">2017-04-19T09:01:00Z</dcterms:modified>
</cp:coreProperties>
</file>